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E1F86" w14:textId="719127D2" w:rsidR="006A3C47" w:rsidRDefault="009A3F51" w:rsidP="00C41C1E">
      <w:pPr>
        <w:pStyle w:val="Heading1"/>
      </w:pPr>
      <w:r>
        <w:t>CSC 532 Homework 1</w:t>
      </w:r>
    </w:p>
    <w:p w14:paraId="4846B656" w14:textId="77777777" w:rsidR="00C41C1E" w:rsidRDefault="00C41C1E"/>
    <w:p w14:paraId="68B18A77" w14:textId="28C5D345" w:rsidR="009A3F51" w:rsidRDefault="00EE6E54" w:rsidP="00C41C1E">
      <w:pPr>
        <w:pStyle w:val="Heading2"/>
      </w:pPr>
      <w:r>
        <w:t>Problem 1</w:t>
      </w:r>
    </w:p>
    <w:p w14:paraId="3D0E125F" w14:textId="5057B9B5" w:rsidR="00EE6E54" w:rsidRDefault="00EE6E54">
      <w:r>
        <w:t>Complete this meeting chart (add rows as appropriate).</w:t>
      </w:r>
    </w:p>
    <w:p w14:paraId="47686DD7" w14:textId="26456C47" w:rsidR="00EE6E54" w:rsidRDefault="00EE6E54">
      <w:r>
        <w:t>Remember: The entire team must meet at least twice.</w:t>
      </w:r>
    </w:p>
    <w:tbl>
      <w:tblPr>
        <w:tblStyle w:val="TableGrid"/>
        <w:tblW w:w="0" w:type="auto"/>
        <w:tblLook w:val="04A0" w:firstRow="1" w:lastRow="0" w:firstColumn="1" w:lastColumn="0" w:noHBand="0" w:noVBand="1"/>
      </w:tblPr>
      <w:tblGrid>
        <w:gridCol w:w="1615"/>
        <w:gridCol w:w="2790"/>
        <w:gridCol w:w="4945"/>
      </w:tblGrid>
      <w:tr w:rsidR="00EE6E54" w14:paraId="57FCD9D6" w14:textId="77777777" w:rsidTr="00EE6E54">
        <w:tc>
          <w:tcPr>
            <w:tcW w:w="1615" w:type="dxa"/>
          </w:tcPr>
          <w:p w14:paraId="3E3FBA5E" w14:textId="1A64E07A" w:rsidR="00EE6E54" w:rsidRPr="00EE6E54" w:rsidRDefault="00EE6E54" w:rsidP="00EE6E54">
            <w:pPr>
              <w:jc w:val="center"/>
              <w:rPr>
                <w:b/>
                <w:bCs/>
              </w:rPr>
            </w:pPr>
            <w:r w:rsidRPr="00EE6E54">
              <w:rPr>
                <w:b/>
                <w:bCs/>
              </w:rPr>
              <w:t>Meeting Date</w:t>
            </w:r>
          </w:p>
        </w:tc>
        <w:tc>
          <w:tcPr>
            <w:tcW w:w="2790" w:type="dxa"/>
          </w:tcPr>
          <w:p w14:paraId="2DDD8F7A" w14:textId="67641CB3" w:rsidR="00EE6E54" w:rsidRPr="00EE6E54" w:rsidRDefault="00EE6E54" w:rsidP="00EE6E54">
            <w:pPr>
              <w:jc w:val="center"/>
              <w:rPr>
                <w:b/>
                <w:bCs/>
              </w:rPr>
            </w:pPr>
            <w:r w:rsidRPr="00EE6E54">
              <w:rPr>
                <w:b/>
                <w:bCs/>
              </w:rPr>
              <w:t>Who was in attendance</w:t>
            </w:r>
          </w:p>
        </w:tc>
        <w:tc>
          <w:tcPr>
            <w:tcW w:w="4945" w:type="dxa"/>
          </w:tcPr>
          <w:p w14:paraId="27D6014E" w14:textId="354FC64F" w:rsidR="00EE6E54" w:rsidRPr="00EE6E54" w:rsidRDefault="00EE6E54" w:rsidP="00EE6E54">
            <w:pPr>
              <w:jc w:val="center"/>
              <w:rPr>
                <w:b/>
                <w:bCs/>
              </w:rPr>
            </w:pPr>
            <w:r w:rsidRPr="00EE6E54">
              <w:rPr>
                <w:b/>
                <w:bCs/>
              </w:rPr>
              <w:t>What was done (1-3 sentences)</w:t>
            </w:r>
          </w:p>
        </w:tc>
      </w:tr>
      <w:tr w:rsidR="00EE6E54" w14:paraId="4F1A65C1" w14:textId="77777777" w:rsidTr="00AD7D4B">
        <w:trPr>
          <w:trHeight w:val="1403"/>
        </w:trPr>
        <w:tc>
          <w:tcPr>
            <w:tcW w:w="1615" w:type="dxa"/>
            <w:vAlign w:val="center"/>
          </w:tcPr>
          <w:p w14:paraId="1A3DD20B" w14:textId="21A06DE8" w:rsidR="00EE6E54" w:rsidRDefault="00AD7D4B" w:rsidP="00BD1878">
            <w:pPr>
              <w:jc w:val="center"/>
            </w:pPr>
            <w:r>
              <w:t>1</w:t>
            </w:r>
            <w:r w:rsidR="00BD1878">
              <w:t>/</w:t>
            </w:r>
            <w:r>
              <w:t>30</w:t>
            </w:r>
            <w:r w:rsidR="00BD1878">
              <w:t>/</w:t>
            </w:r>
            <w:r>
              <w:t>24</w:t>
            </w:r>
          </w:p>
        </w:tc>
        <w:tc>
          <w:tcPr>
            <w:tcW w:w="2790" w:type="dxa"/>
            <w:vAlign w:val="center"/>
          </w:tcPr>
          <w:p w14:paraId="4BFEBD68" w14:textId="4629BAB6" w:rsidR="00EE6E54" w:rsidRDefault="00BD1878" w:rsidP="00BD1878">
            <w:r>
              <w:t>1.</w:t>
            </w:r>
            <w:r w:rsidR="009F2A95">
              <w:t xml:space="preserve"> </w:t>
            </w:r>
            <w:r w:rsidR="009F2A95" w:rsidRPr="009F2A95">
              <w:rPr>
                <w:rFonts w:ascii="Lato" w:hAnsi="Lato"/>
                <w:sz w:val="21"/>
                <w:szCs w:val="21"/>
                <w:shd w:val="clear" w:color="auto" w:fill="FFFFFF"/>
              </w:rPr>
              <w:t>David Begu</w:t>
            </w:r>
          </w:p>
          <w:p w14:paraId="1CF59DC0" w14:textId="15CC7592" w:rsidR="00BD1878" w:rsidRDefault="00BD1878" w:rsidP="00BD1878">
            <w:r>
              <w:t>2.</w:t>
            </w:r>
            <w:r w:rsidR="009F2A95">
              <w:t xml:space="preserve"> </w:t>
            </w:r>
            <w:r w:rsidR="009F2A95" w:rsidRPr="009F2A95">
              <w:rPr>
                <w:rFonts w:ascii="Lato" w:hAnsi="Lato"/>
                <w:sz w:val="21"/>
                <w:szCs w:val="21"/>
                <w:shd w:val="clear" w:color="auto" w:fill="EBEDEE"/>
              </w:rPr>
              <w:t>Austin Baird </w:t>
            </w:r>
          </w:p>
          <w:p w14:paraId="50AFA7AB" w14:textId="3E085AAA" w:rsidR="00BD1878" w:rsidRDefault="00BD1878" w:rsidP="00BD1878">
            <w:r>
              <w:t>3.</w:t>
            </w:r>
            <w:r w:rsidR="009F2A95">
              <w:t xml:space="preserve"> </w:t>
            </w:r>
            <w:r w:rsidR="009F2A95" w:rsidRPr="009F2A95">
              <w:rPr>
                <w:rFonts w:ascii="Lato" w:hAnsi="Lato"/>
                <w:sz w:val="21"/>
                <w:szCs w:val="21"/>
                <w:shd w:val="clear" w:color="auto" w:fill="EBEDEE"/>
              </w:rPr>
              <w:t>Liam Coyle</w:t>
            </w:r>
          </w:p>
        </w:tc>
        <w:tc>
          <w:tcPr>
            <w:tcW w:w="4945" w:type="dxa"/>
            <w:vAlign w:val="center"/>
          </w:tcPr>
          <w:p w14:paraId="75605D46" w14:textId="77777777" w:rsidR="00EE6E54" w:rsidRDefault="00EE6E54" w:rsidP="00BD1878"/>
          <w:p w14:paraId="1F346A89" w14:textId="509672CF" w:rsidR="00BD1878" w:rsidRDefault="00AD7D4B" w:rsidP="00BD1878">
            <w:r>
              <w:t>Delegation of tasks/planning for individual contributions</w:t>
            </w:r>
          </w:p>
          <w:p w14:paraId="2F28767B" w14:textId="77777777" w:rsidR="00BD1878" w:rsidRDefault="00BD1878" w:rsidP="00BD1878"/>
          <w:p w14:paraId="7DC02362" w14:textId="38E7C976" w:rsidR="00BD1878" w:rsidRDefault="00BD1878" w:rsidP="00BD1878"/>
        </w:tc>
      </w:tr>
      <w:tr w:rsidR="00BD1878" w14:paraId="0B7FA7EB" w14:textId="77777777" w:rsidTr="00BD1878">
        <w:tc>
          <w:tcPr>
            <w:tcW w:w="1615" w:type="dxa"/>
            <w:vAlign w:val="center"/>
          </w:tcPr>
          <w:p w14:paraId="42BE8065" w14:textId="4EA0755D" w:rsidR="00BD1878" w:rsidRDefault="00AD7D4B" w:rsidP="00BD1878">
            <w:pPr>
              <w:jc w:val="center"/>
            </w:pPr>
            <w:r>
              <w:t>2</w:t>
            </w:r>
            <w:r>
              <w:t>/</w:t>
            </w:r>
            <w:r>
              <w:t>6</w:t>
            </w:r>
            <w:r>
              <w:t>/24</w:t>
            </w:r>
          </w:p>
        </w:tc>
        <w:tc>
          <w:tcPr>
            <w:tcW w:w="2790" w:type="dxa"/>
            <w:vAlign w:val="center"/>
          </w:tcPr>
          <w:p w14:paraId="69703C60" w14:textId="77777777" w:rsidR="00AD7D4B" w:rsidRDefault="00AD7D4B" w:rsidP="00AD7D4B">
            <w:r>
              <w:t xml:space="preserve">1. </w:t>
            </w:r>
            <w:r w:rsidRPr="009F2A95">
              <w:rPr>
                <w:rFonts w:ascii="Lato" w:hAnsi="Lato"/>
                <w:sz w:val="21"/>
                <w:szCs w:val="21"/>
                <w:shd w:val="clear" w:color="auto" w:fill="FFFFFF"/>
              </w:rPr>
              <w:t>David Begu</w:t>
            </w:r>
          </w:p>
          <w:p w14:paraId="11C90EF0" w14:textId="77777777" w:rsidR="00AD7D4B" w:rsidRDefault="00AD7D4B" w:rsidP="00AD7D4B">
            <w:r>
              <w:t xml:space="preserve">2. </w:t>
            </w:r>
            <w:r w:rsidRPr="009F2A95">
              <w:rPr>
                <w:rFonts w:ascii="Lato" w:hAnsi="Lato"/>
                <w:sz w:val="21"/>
                <w:szCs w:val="21"/>
                <w:shd w:val="clear" w:color="auto" w:fill="EBEDEE"/>
              </w:rPr>
              <w:t>Austin Baird </w:t>
            </w:r>
          </w:p>
          <w:p w14:paraId="21507005" w14:textId="694EBB6B" w:rsidR="00BD1878" w:rsidRDefault="00AD7D4B" w:rsidP="00AD7D4B">
            <w:r>
              <w:t xml:space="preserve">3. </w:t>
            </w:r>
            <w:r w:rsidRPr="009F2A95">
              <w:rPr>
                <w:rFonts w:ascii="Lato" w:hAnsi="Lato"/>
                <w:sz w:val="21"/>
                <w:szCs w:val="21"/>
                <w:shd w:val="clear" w:color="auto" w:fill="EBEDEE"/>
              </w:rPr>
              <w:t>Liam Coyle</w:t>
            </w:r>
          </w:p>
        </w:tc>
        <w:tc>
          <w:tcPr>
            <w:tcW w:w="4945" w:type="dxa"/>
            <w:vAlign w:val="center"/>
          </w:tcPr>
          <w:p w14:paraId="25E634AD" w14:textId="2E3F55AC" w:rsidR="00BD1878" w:rsidRDefault="00AD7D4B" w:rsidP="00BD1878">
            <w:r>
              <w:t xml:space="preserve">Overview of completed work/combining what was created and answered. </w:t>
            </w:r>
          </w:p>
        </w:tc>
      </w:tr>
      <w:tr w:rsidR="00BD1878" w14:paraId="19FC57CF" w14:textId="77777777" w:rsidTr="00BD1878">
        <w:tc>
          <w:tcPr>
            <w:tcW w:w="1615" w:type="dxa"/>
            <w:vAlign w:val="center"/>
          </w:tcPr>
          <w:p w14:paraId="3B599865" w14:textId="77777777" w:rsidR="00BD1878" w:rsidRDefault="00BD1878" w:rsidP="00BD1878">
            <w:pPr>
              <w:jc w:val="center"/>
            </w:pPr>
          </w:p>
        </w:tc>
        <w:tc>
          <w:tcPr>
            <w:tcW w:w="2790" w:type="dxa"/>
            <w:vAlign w:val="center"/>
          </w:tcPr>
          <w:p w14:paraId="7738331B" w14:textId="77777777" w:rsidR="00BD1878" w:rsidRDefault="00BD1878" w:rsidP="00BD1878"/>
        </w:tc>
        <w:tc>
          <w:tcPr>
            <w:tcW w:w="4945" w:type="dxa"/>
            <w:vAlign w:val="center"/>
          </w:tcPr>
          <w:p w14:paraId="420D7989" w14:textId="77777777" w:rsidR="00BD1878" w:rsidRDefault="00BD1878" w:rsidP="00BD1878"/>
        </w:tc>
      </w:tr>
      <w:tr w:rsidR="00BD1878" w14:paraId="09BD4977" w14:textId="77777777" w:rsidTr="00BD1878">
        <w:tc>
          <w:tcPr>
            <w:tcW w:w="1615" w:type="dxa"/>
            <w:vAlign w:val="center"/>
          </w:tcPr>
          <w:p w14:paraId="00C16E47" w14:textId="77777777" w:rsidR="00BD1878" w:rsidRDefault="00BD1878" w:rsidP="00BD1878">
            <w:pPr>
              <w:jc w:val="center"/>
            </w:pPr>
          </w:p>
        </w:tc>
        <w:tc>
          <w:tcPr>
            <w:tcW w:w="2790" w:type="dxa"/>
            <w:vAlign w:val="center"/>
          </w:tcPr>
          <w:p w14:paraId="17B0579D" w14:textId="77777777" w:rsidR="00BD1878" w:rsidRDefault="00BD1878" w:rsidP="00BD1878"/>
        </w:tc>
        <w:tc>
          <w:tcPr>
            <w:tcW w:w="4945" w:type="dxa"/>
            <w:vAlign w:val="center"/>
          </w:tcPr>
          <w:p w14:paraId="631DCFE4" w14:textId="77777777" w:rsidR="00BD1878" w:rsidRDefault="00BD1878" w:rsidP="00BD1878"/>
        </w:tc>
      </w:tr>
    </w:tbl>
    <w:p w14:paraId="2FA5FF35" w14:textId="63884D8C" w:rsidR="001D7F06" w:rsidRDefault="001D7F06"/>
    <w:p w14:paraId="7F13EA18" w14:textId="77777777" w:rsidR="001D7F06" w:rsidRDefault="001D7F06">
      <w:r>
        <w:br w:type="page"/>
      </w:r>
    </w:p>
    <w:p w14:paraId="5A1144C6" w14:textId="77777777" w:rsidR="00EE6E54" w:rsidRDefault="00EE6E54"/>
    <w:p w14:paraId="46E650F6" w14:textId="3DD0423E" w:rsidR="00EE6E54" w:rsidRDefault="00EE6E54" w:rsidP="00C41C1E">
      <w:pPr>
        <w:pStyle w:val="Heading2"/>
      </w:pPr>
      <w:r>
        <w:t>Problem 2</w:t>
      </w:r>
    </w:p>
    <w:p w14:paraId="798A27A6" w14:textId="54F3F586" w:rsidR="00EE6E54" w:rsidRDefault="00EE6E54">
      <w:r>
        <w:t>Complete this chart</w:t>
      </w:r>
      <w:r w:rsidR="009B3B50">
        <w:t xml:space="preserve">.  A little digging may be required.   </w:t>
      </w:r>
    </w:p>
    <w:p w14:paraId="71290D34" w14:textId="41946784" w:rsidR="00EE6E54" w:rsidRDefault="00EE6E54">
      <w:r>
        <w:t xml:space="preserve">I’ve done the first one.   </w:t>
      </w:r>
    </w:p>
    <w:p w14:paraId="75540466" w14:textId="59404DFF" w:rsidR="009B3B50" w:rsidRDefault="009B3B50">
      <w:r>
        <w:t xml:space="preserve">If a square is blacked out, don’t worry about it.  </w:t>
      </w:r>
    </w:p>
    <w:tbl>
      <w:tblPr>
        <w:tblStyle w:val="TableGrid"/>
        <w:tblW w:w="0" w:type="auto"/>
        <w:tblLook w:val="04A0" w:firstRow="1" w:lastRow="0" w:firstColumn="1" w:lastColumn="0" w:noHBand="0" w:noVBand="1"/>
      </w:tblPr>
      <w:tblGrid>
        <w:gridCol w:w="5125"/>
        <w:gridCol w:w="1980"/>
        <w:gridCol w:w="2245"/>
      </w:tblGrid>
      <w:tr w:rsidR="00EE6E54" w14:paraId="0063B74B" w14:textId="77777777" w:rsidTr="00EE6E54">
        <w:tc>
          <w:tcPr>
            <w:tcW w:w="5125" w:type="dxa"/>
            <w:vAlign w:val="center"/>
          </w:tcPr>
          <w:p w14:paraId="46981745" w14:textId="286008B1" w:rsidR="00EE6E54" w:rsidRPr="00EE6E54" w:rsidRDefault="00EE6E54" w:rsidP="00EE6E54">
            <w:pPr>
              <w:jc w:val="center"/>
              <w:rPr>
                <w:b/>
                <w:bCs/>
              </w:rPr>
            </w:pPr>
            <w:r w:rsidRPr="00EE6E54">
              <w:rPr>
                <w:b/>
                <w:bCs/>
              </w:rPr>
              <w:t>Algorithm</w:t>
            </w:r>
          </w:p>
        </w:tc>
        <w:tc>
          <w:tcPr>
            <w:tcW w:w="1980" w:type="dxa"/>
            <w:vAlign w:val="center"/>
          </w:tcPr>
          <w:p w14:paraId="53C19B7D" w14:textId="40FB7615" w:rsidR="00EE6E54" w:rsidRPr="00EE6E54" w:rsidRDefault="00EE6E54" w:rsidP="00EE6E54">
            <w:pPr>
              <w:jc w:val="center"/>
              <w:rPr>
                <w:b/>
                <w:bCs/>
              </w:rPr>
            </w:pPr>
            <w:r w:rsidRPr="00EE6E54">
              <w:rPr>
                <w:b/>
                <w:bCs/>
              </w:rPr>
              <w:t>Worst case analysis</w:t>
            </w:r>
            <w:r w:rsidR="00242107">
              <w:rPr>
                <w:b/>
                <w:bCs/>
              </w:rPr>
              <w:t xml:space="preserve"> of execution time</w:t>
            </w:r>
            <w:r>
              <w:rPr>
                <w:b/>
                <w:bCs/>
              </w:rPr>
              <w:t xml:space="preserve"> in terms of </w:t>
            </w:r>
            <w:r>
              <w:rPr>
                <w:rFonts w:cstheme="minorHAnsi"/>
                <w:b/>
                <w:bCs/>
              </w:rPr>
              <w:t>ϴ</w:t>
            </w:r>
          </w:p>
        </w:tc>
        <w:tc>
          <w:tcPr>
            <w:tcW w:w="2245" w:type="dxa"/>
            <w:vAlign w:val="center"/>
          </w:tcPr>
          <w:p w14:paraId="4576FA0E" w14:textId="5A2416BC" w:rsidR="00EE6E54" w:rsidRPr="00EE6E54" w:rsidRDefault="00EE6E54" w:rsidP="00EE6E54">
            <w:pPr>
              <w:jc w:val="center"/>
              <w:rPr>
                <w:b/>
                <w:bCs/>
              </w:rPr>
            </w:pPr>
            <w:r w:rsidRPr="00EE6E54">
              <w:rPr>
                <w:b/>
                <w:bCs/>
              </w:rPr>
              <w:t xml:space="preserve">Average case analysis (if different from </w:t>
            </w:r>
            <w:r>
              <w:rPr>
                <w:b/>
                <w:bCs/>
              </w:rPr>
              <w:t xml:space="preserve">the </w:t>
            </w:r>
            <w:r w:rsidRPr="00EE6E54">
              <w:rPr>
                <w:b/>
                <w:bCs/>
              </w:rPr>
              <w:t>worst case</w:t>
            </w:r>
            <w:r w:rsidR="00242107">
              <w:rPr>
                <w:b/>
                <w:bCs/>
              </w:rPr>
              <w:t xml:space="preserve"> – </w:t>
            </w:r>
            <w:r w:rsidR="00242107" w:rsidRPr="00242107">
              <w:rPr>
                <w:b/>
                <w:bCs/>
                <w:u w:val="single"/>
              </w:rPr>
              <w:t>almost</w:t>
            </w:r>
            <w:r w:rsidR="00242107">
              <w:rPr>
                <w:b/>
                <w:bCs/>
              </w:rPr>
              <w:t xml:space="preserve"> never the case</w:t>
            </w:r>
            <w:r w:rsidRPr="00EE6E54">
              <w:rPr>
                <w:b/>
                <w:bCs/>
              </w:rPr>
              <w:t>)</w:t>
            </w:r>
          </w:p>
        </w:tc>
      </w:tr>
      <w:tr w:rsidR="00EE6E54" w14:paraId="2DF1DD56" w14:textId="77777777" w:rsidTr="00EE6E54">
        <w:tc>
          <w:tcPr>
            <w:tcW w:w="5125" w:type="dxa"/>
            <w:vAlign w:val="center"/>
          </w:tcPr>
          <w:p w14:paraId="0C7B614F" w14:textId="0CE5E9A2" w:rsidR="00EE6E54" w:rsidRDefault="00EE6E54" w:rsidP="00EE6E54">
            <w:pPr>
              <w:jc w:val="center"/>
            </w:pPr>
            <w:r>
              <w:t>Retrieving an object at index k from an array</w:t>
            </w:r>
          </w:p>
        </w:tc>
        <w:tc>
          <w:tcPr>
            <w:tcW w:w="1980" w:type="dxa"/>
            <w:vAlign w:val="center"/>
          </w:tcPr>
          <w:p w14:paraId="7450DBDB" w14:textId="7E72EA6B" w:rsidR="00EE6E54" w:rsidRDefault="00EE6E54" w:rsidP="00EE6E54">
            <w:pPr>
              <w:jc w:val="center"/>
            </w:pPr>
            <w:r>
              <w:t>1</w:t>
            </w:r>
          </w:p>
        </w:tc>
        <w:tc>
          <w:tcPr>
            <w:tcW w:w="2245" w:type="dxa"/>
            <w:vAlign w:val="center"/>
          </w:tcPr>
          <w:p w14:paraId="5D0F45B3" w14:textId="77777777" w:rsidR="00EE6E54" w:rsidRDefault="00EE6E54" w:rsidP="00EE6E54">
            <w:pPr>
              <w:jc w:val="center"/>
            </w:pPr>
          </w:p>
        </w:tc>
      </w:tr>
      <w:tr w:rsidR="00EE6E54" w14:paraId="40B5F9EB" w14:textId="77777777" w:rsidTr="00EE6E54">
        <w:tc>
          <w:tcPr>
            <w:tcW w:w="5125" w:type="dxa"/>
            <w:vAlign w:val="center"/>
          </w:tcPr>
          <w:p w14:paraId="32C50901" w14:textId="53D70505" w:rsidR="00EE6E54" w:rsidRDefault="00EE6E54" w:rsidP="00EE6E54">
            <w:pPr>
              <w:jc w:val="center"/>
            </w:pPr>
            <w:r>
              <w:t xml:space="preserve">Inserting at the end of a </w:t>
            </w:r>
            <w:r w:rsidR="0012548F">
              <w:t>Python list</w:t>
            </w:r>
          </w:p>
        </w:tc>
        <w:tc>
          <w:tcPr>
            <w:tcW w:w="1980" w:type="dxa"/>
            <w:vAlign w:val="center"/>
          </w:tcPr>
          <w:p w14:paraId="4BF74042" w14:textId="77777777" w:rsidR="00EE6E54" w:rsidRDefault="00EE6E54" w:rsidP="00EE6E54">
            <w:pPr>
              <w:jc w:val="center"/>
            </w:pPr>
          </w:p>
        </w:tc>
        <w:tc>
          <w:tcPr>
            <w:tcW w:w="2245" w:type="dxa"/>
            <w:vAlign w:val="center"/>
          </w:tcPr>
          <w:p w14:paraId="6768F619" w14:textId="77777777" w:rsidR="00EE6E54" w:rsidRDefault="00EE6E54" w:rsidP="00EE6E54">
            <w:pPr>
              <w:jc w:val="center"/>
            </w:pPr>
          </w:p>
        </w:tc>
      </w:tr>
      <w:tr w:rsidR="00EE6E54" w14:paraId="27DD8022" w14:textId="77777777" w:rsidTr="00EE6E54">
        <w:tc>
          <w:tcPr>
            <w:tcW w:w="5125" w:type="dxa"/>
            <w:vAlign w:val="center"/>
          </w:tcPr>
          <w:p w14:paraId="2041883C" w14:textId="4A83DDB5" w:rsidR="00EE6E54" w:rsidRDefault="00EE6E54" w:rsidP="00EE6E54">
            <w:pPr>
              <w:jc w:val="center"/>
            </w:pPr>
            <w:r>
              <w:t xml:space="preserve">Inserting at index 0 in </w:t>
            </w:r>
            <w:r w:rsidR="0012548F">
              <w:t xml:space="preserve">a </w:t>
            </w:r>
            <w:r>
              <w:t>Python</w:t>
            </w:r>
            <w:r w:rsidR="0012548F">
              <w:t xml:space="preserve"> list</w:t>
            </w:r>
          </w:p>
        </w:tc>
        <w:tc>
          <w:tcPr>
            <w:tcW w:w="1980" w:type="dxa"/>
            <w:vAlign w:val="center"/>
          </w:tcPr>
          <w:p w14:paraId="0D1433CD" w14:textId="77777777" w:rsidR="00EE6E54" w:rsidRDefault="00EE6E54" w:rsidP="00EE6E54">
            <w:pPr>
              <w:jc w:val="center"/>
            </w:pPr>
          </w:p>
        </w:tc>
        <w:tc>
          <w:tcPr>
            <w:tcW w:w="2245" w:type="dxa"/>
            <w:vAlign w:val="center"/>
          </w:tcPr>
          <w:p w14:paraId="5B13F652" w14:textId="77777777" w:rsidR="00EE6E54" w:rsidRDefault="00EE6E54" w:rsidP="00EE6E54">
            <w:pPr>
              <w:jc w:val="center"/>
            </w:pPr>
          </w:p>
        </w:tc>
      </w:tr>
      <w:tr w:rsidR="00EE6E54" w14:paraId="6364F6A1" w14:textId="77777777" w:rsidTr="00EE6E54">
        <w:tc>
          <w:tcPr>
            <w:tcW w:w="5125" w:type="dxa"/>
            <w:vAlign w:val="center"/>
          </w:tcPr>
          <w:p w14:paraId="778951BE" w14:textId="6CD4CE16" w:rsidR="00EE6E54" w:rsidRDefault="00EE6E54" w:rsidP="00EE6E54">
            <w:pPr>
              <w:jc w:val="center"/>
            </w:pPr>
            <w:r>
              <w:t xml:space="preserve">Removing an item from the end of a </w:t>
            </w:r>
            <w:r w:rsidR="0012548F">
              <w:t>Python list</w:t>
            </w:r>
          </w:p>
        </w:tc>
        <w:tc>
          <w:tcPr>
            <w:tcW w:w="1980" w:type="dxa"/>
            <w:vAlign w:val="center"/>
          </w:tcPr>
          <w:p w14:paraId="6A11EB78" w14:textId="77777777" w:rsidR="00EE6E54" w:rsidRDefault="00EE6E54" w:rsidP="00EE6E54">
            <w:pPr>
              <w:jc w:val="center"/>
            </w:pPr>
          </w:p>
        </w:tc>
        <w:tc>
          <w:tcPr>
            <w:tcW w:w="2245" w:type="dxa"/>
            <w:vAlign w:val="center"/>
          </w:tcPr>
          <w:p w14:paraId="4C8347C4" w14:textId="77777777" w:rsidR="00EE6E54" w:rsidRDefault="00EE6E54" w:rsidP="00EE6E54">
            <w:pPr>
              <w:jc w:val="center"/>
            </w:pPr>
          </w:p>
        </w:tc>
      </w:tr>
      <w:tr w:rsidR="00EE6E54" w14:paraId="56D671A1" w14:textId="77777777" w:rsidTr="00EE6E54">
        <w:tc>
          <w:tcPr>
            <w:tcW w:w="5125" w:type="dxa"/>
            <w:vAlign w:val="center"/>
          </w:tcPr>
          <w:p w14:paraId="335662D2" w14:textId="7E99F0E0" w:rsidR="00EE6E54" w:rsidRDefault="00EE6E54" w:rsidP="00EE6E54">
            <w:pPr>
              <w:jc w:val="center"/>
            </w:pPr>
            <w:r>
              <w:t xml:space="preserve">Removing an item from index 0 </w:t>
            </w:r>
            <w:r w:rsidR="0012548F">
              <w:t>of a Python list</w:t>
            </w:r>
          </w:p>
        </w:tc>
        <w:tc>
          <w:tcPr>
            <w:tcW w:w="1980" w:type="dxa"/>
            <w:vAlign w:val="center"/>
          </w:tcPr>
          <w:p w14:paraId="1419CE16" w14:textId="77777777" w:rsidR="00EE6E54" w:rsidRDefault="00EE6E54" w:rsidP="00EE6E54">
            <w:pPr>
              <w:jc w:val="center"/>
            </w:pPr>
          </w:p>
        </w:tc>
        <w:tc>
          <w:tcPr>
            <w:tcW w:w="2245" w:type="dxa"/>
            <w:vAlign w:val="center"/>
          </w:tcPr>
          <w:p w14:paraId="3D03D385" w14:textId="77777777" w:rsidR="00EE6E54" w:rsidRDefault="00EE6E54" w:rsidP="00EE6E54">
            <w:pPr>
              <w:jc w:val="center"/>
            </w:pPr>
          </w:p>
        </w:tc>
      </w:tr>
      <w:tr w:rsidR="00EE6E54" w14:paraId="5FDFA945" w14:textId="77777777" w:rsidTr="00EE6E54">
        <w:tc>
          <w:tcPr>
            <w:tcW w:w="5125" w:type="dxa"/>
            <w:vAlign w:val="center"/>
          </w:tcPr>
          <w:p w14:paraId="7BD1FEEF" w14:textId="105AB98B" w:rsidR="00EE6E54" w:rsidRDefault="00EE6E54" w:rsidP="00EE6E54">
            <w:pPr>
              <w:jc w:val="center"/>
            </w:pPr>
            <w:r>
              <w:t xml:space="preserve">Finding </w:t>
            </w:r>
            <w:r w:rsidR="00C237D8">
              <w:t xml:space="preserve">a </w:t>
            </w:r>
            <w:r>
              <w:t xml:space="preserve">value in an unsorted </w:t>
            </w:r>
            <w:r w:rsidR="0012548F">
              <w:t xml:space="preserve">Python </w:t>
            </w:r>
            <w:r>
              <w:t>list using sequential search</w:t>
            </w:r>
          </w:p>
        </w:tc>
        <w:tc>
          <w:tcPr>
            <w:tcW w:w="1980" w:type="dxa"/>
            <w:vAlign w:val="center"/>
          </w:tcPr>
          <w:p w14:paraId="422E01AC" w14:textId="77777777" w:rsidR="00EE6E54" w:rsidRDefault="00EE6E54" w:rsidP="00EE6E54">
            <w:pPr>
              <w:jc w:val="center"/>
            </w:pPr>
          </w:p>
        </w:tc>
        <w:tc>
          <w:tcPr>
            <w:tcW w:w="2245" w:type="dxa"/>
            <w:vAlign w:val="center"/>
          </w:tcPr>
          <w:p w14:paraId="7A02FE38" w14:textId="77777777" w:rsidR="00EE6E54" w:rsidRDefault="00EE6E54" w:rsidP="00EE6E54">
            <w:pPr>
              <w:jc w:val="center"/>
            </w:pPr>
          </w:p>
        </w:tc>
      </w:tr>
      <w:tr w:rsidR="0012548F" w14:paraId="6E04C8C6" w14:textId="77777777" w:rsidTr="00EE6E54">
        <w:tc>
          <w:tcPr>
            <w:tcW w:w="5125" w:type="dxa"/>
            <w:vAlign w:val="center"/>
          </w:tcPr>
          <w:p w14:paraId="7BD5B65C" w14:textId="3FA83C04" w:rsidR="0012548F" w:rsidRDefault="0012548F" w:rsidP="00EE6E54">
            <w:pPr>
              <w:jc w:val="center"/>
            </w:pPr>
            <w:r>
              <w:t>Retrieving an object at index k from a linked list</w:t>
            </w:r>
          </w:p>
        </w:tc>
        <w:tc>
          <w:tcPr>
            <w:tcW w:w="1980" w:type="dxa"/>
            <w:vAlign w:val="center"/>
          </w:tcPr>
          <w:p w14:paraId="50C1EAC5" w14:textId="77777777" w:rsidR="0012548F" w:rsidRDefault="0012548F" w:rsidP="00EE6E54">
            <w:pPr>
              <w:jc w:val="center"/>
            </w:pPr>
          </w:p>
        </w:tc>
        <w:tc>
          <w:tcPr>
            <w:tcW w:w="2245" w:type="dxa"/>
            <w:vAlign w:val="center"/>
          </w:tcPr>
          <w:p w14:paraId="3A587171" w14:textId="77777777" w:rsidR="0012548F" w:rsidRDefault="0012548F" w:rsidP="00EE6E54">
            <w:pPr>
              <w:jc w:val="center"/>
            </w:pPr>
          </w:p>
        </w:tc>
      </w:tr>
      <w:tr w:rsidR="0012548F" w14:paraId="4282360C" w14:textId="77777777" w:rsidTr="00EE6E54">
        <w:tc>
          <w:tcPr>
            <w:tcW w:w="5125" w:type="dxa"/>
            <w:vAlign w:val="center"/>
          </w:tcPr>
          <w:p w14:paraId="5ED77D64" w14:textId="2495378E" w:rsidR="0012548F" w:rsidRDefault="0012548F" w:rsidP="0012548F">
            <w:pPr>
              <w:jc w:val="center"/>
            </w:pPr>
            <w:r>
              <w:t>Inserting at the beginning of a linked list</w:t>
            </w:r>
          </w:p>
        </w:tc>
        <w:tc>
          <w:tcPr>
            <w:tcW w:w="1980" w:type="dxa"/>
            <w:vAlign w:val="center"/>
          </w:tcPr>
          <w:p w14:paraId="0BF24BE9" w14:textId="77777777" w:rsidR="0012548F" w:rsidRDefault="0012548F" w:rsidP="0012548F">
            <w:pPr>
              <w:jc w:val="center"/>
            </w:pPr>
          </w:p>
        </w:tc>
        <w:tc>
          <w:tcPr>
            <w:tcW w:w="2245" w:type="dxa"/>
            <w:vAlign w:val="center"/>
          </w:tcPr>
          <w:p w14:paraId="6956D04E" w14:textId="77777777" w:rsidR="0012548F" w:rsidRDefault="0012548F" w:rsidP="0012548F">
            <w:pPr>
              <w:jc w:val="center"/>
            </w:pPr>
          </w:p>
        </w:tc>
      </w:tr>
      <w:tr w:rsidR="0012548F" w14:paraId="20D9B700" w14:textId="77777777" w:rsidTr="00EE6E54">
        <w:tc>
          <w:tcPr>
            <w:tcW w:w="5125" w:type="dxa"/>
            <w:vAlign w:val="center"/>
          </w:tcPr>
          <w:p w14:paraId="01FFBFF5" w14:textId="0C19B085" w:rsidR="0012548F" w:rsidRDefault="0012548F" w:rsidP="0012548F">
            <w:pPr>
              <w:jc w:val="center"/>
            </w:pPr>
            <w:r>
              <w:t>Removing an item at the beginning of a linked list</w:t>
            </w:r>
          </w:p>
        </w:tc>
        <w:tc>
          <w:tcPr>
            <w:tcW w:w="1980" w:type="dxa"/>
            <w:vAlign w:val="center"/>
          </w:tcPr>
          <w:p w14:paraId="4B73CD1B" w14:textId="77777777" w:rsidR="0012548F" w:rsidRDefault="0012548F" w:rsidP="0012548F">
            <w:pPr>
              <w:jc w:val="center"/>
            </w:pPr>
          </w:p>
        </w:tc>
        <w:tc>
          <w:tcPr>
            <w:tcW w:w="2245" w:type="dxa"/>
            <w:vAlign w:val="center"/>
          </w:tcPr>
          <w:p w14:paraId="34905A01" w14:textId="77777777" w:rsidR="0012548F" w:rsidRDefault="0012548F" w:rsidP="0012548F">
            <w:pPr>
              <w:jc w:val="center"/>
            </w:pPr>
          </w:p>
        </w:tc>
      </w:tr>
      <w:tr w:rsidR="0012548F" w14:paraId="7B9E15F7" w14:textId="77777777" w:rsidTr="00EE6E54">
        <w:tc>
          <w:tcPr>
            <w:tcW w:w="5125" w:type="dxa"/>
            <w:vAlign w:val="center"/>
          </w:tcPr>
          <w:p w14:paraId="2FCF67C1" w14:textId="2ADFA063" w:rsidR="0012548F" w:rsidRDefault="0012548F" w:rsidP="0012548F">
            <w:pPr>
              <w:jc w:val="center"/>
            </w:pPr>
            <w:r>
              <w:t>Finding a value in an unsorted linked list</w:t>
            </w:r>
          </w:p>
        </w:tc>
        <w:tc>
          <w:tcPr>
            <w:tcW w:w="1980" w:type="dxa"/>
            <w:vAlign w:val="center"/>
          </w:tcPr>
          <w:p w14:paraId="42CC3406" w14:textId="77777777" w:rsidR="0012548F" w:rsidRDefault="0012548F" w:rsidP="0012548F">
            <w:pPr>
              <w:jc w:val="center"/>
            </w:pPr>
          </w:p>
        </w:tc>
        <w:tc>
          <w:tcPr>
            <w:tcW w:w="2245" w:type="dxa"/>
            <w:vAlign w:val="center"/>
          </w:tcPr>
          <w:p w14:paraId="2EF4AD03" w14:textId="77777777" w:rsidR="0012548F" w:rsidRDefault="0012548F" w:rsidP="0012548F">
            <w:pPr>
              <w:jc w:val="center"/>
            </w:pPr>
          </w:p>
        </w:tc>
      </w:tr>
      <w:tr w:rsidR="0012548F" w14:paraId="30F73221" w14:textId="77777777" w:rsidTr="00EE6E54">
        <w:tc>
          <w:tcPr>
            <w:tcW w:w="5125" w:type="dxa"/>
            <w:vAlign w:val="center"/>
          </w:tcPr>
          <w:p w14:paraId="226DB0E2" w14:textId="6C1D194F" w:rsidR="0012548F" w:rsidRDefault="0012548F" w:rsidP="0012548F">
            <w:pPr>
              <w:jc w:val="center"/>
            </w:pPr>
            <w:r>
              <w:t xml:space="preserve">Finding a value in a sorted Python list using binary search </w:t>
            </w:r>
          </w:p>
        </w:tc>
        <w:tc>
          <w:tcPr>
            <w:tcW w:w="1980" w:type="dxa"/>
            <w:vAlign w:val="center"/>
          </w:tcPr>
          <w:p w14:paraId="65278865" w14:textId="77777777" w:rsidR="0012548F" w:rsidRDefault="0012548F" w:rsidP="0012548F">
            <w:pPr>
              <w:jc w:val="center"/>
            </w:pPr>
          </w:p>
        </w:tc>
        <w:tc>
          <w:tcPr>
            <w:tcW w:w="2245" w:type="dxa"/>
            <w:vAlign w:val="center"/>
          </w:tcPr>
          <w:p w14:paraId="38A870AB" w14:textId="77777777" w:rsidR="0012548F" w:rsidRDefault="0012548F" w:rsidP="0012548F">
            <w:pPr>
              <w:jc w:val="center"/>
            </w:pPr>
          </w:p>
        </w:tc>
      </w:tr>
      <w:tr w:rsidR="0012548F" w14:paraId="3D145853" w14:textId="77777777" w:rsidTr="00EE6E54">
        <w:tc>
          <w:tcPr>
            <w:tcW w:w="5125" w:type="dxa"/>
            <w:vAlign w:val="center"/>
          </w:tcPr>
          <w:p w14:paraId="57E638E7" w14:textId="312DF895" w:rsidR="0012548F" w:rsidRDefault="0012548F" w:rsidP="0012548F">
            <w:pPr>
              <w:jc w:val="center"/>
            </w:pPr>
            <w:r>
              <w:t xml:space="preserve">The Python </w:t>
            </w:r>
            <w:r w:rsidRPr="00C237D8">
              <w:rPr>
                <w:rFonts w:ascii="Lucida Console" w:hAnsi="Lucida Console"/>
              </w:rPr>
              <w:t>in</w:t>
            </w:r>
            <w:r>
              <w:t xml:space="preserve"> operator such as</w:t>
            </w:r>
          </w:p>
          <w:p w14:paraId="4B0C4D10" w14:textId="77777777" w:rsidR="0012548F" w:rsidRPr="00C237D8" w:rsidRDefault="0012548F" w:rsidP="0012548F">
            <w:pPr>
              <w:jc w:val="center"/>
              <w:rPr>
                <w:rFonts w:ascii="Lucida Console" w:hAnsi="Lucida Console"/>
              </w:rPr>
            </w:pPr>
            <w:r w:rsidRPr="00C237D8">
              <w:rPr>
                <w:rFonts w:ascii="Lucida Console" w:hAnsi="Lucida Console"/>
              </w:rPr>
              <w:t>x in myList</w:t>
            </w:r>
          </w:p>
          <w:p w14:paraId="7FD70B8D" w14:textId="4375DB00" w:rsidR="0012548F" w:rsidRDefault="0012548F" w:rsidP="0012548F">
            <w:pPr>
              <w:jc w:val="center"/>
            </w:pPr>
            <w:r>
              <w:t xml:space="preserve">where x is an object and myList is a Python list </w:t>
            </w:r>
          </w:p>
        </w:tc>
        <w:tc>
          <w:tcPr>
            <w:tcW w:w="1980" w:type="dxa"/>
            <w:vAlign w:val="center"/>
          </w:tcPr>
          <w:p w14:paraId="77E32C09" w14:textId="77777777" w:rsidR="0012548F" w:rsidRDefault="0012548F" w:rsidP="0012548F">
            <w:pPr>
              <w:jc w:val="center"/>
            </w:pPr>
          </w:p>
        </w:tc>
        <w:tc>
          <w:tcPr>
            <w:tcW w:w="2245" w:type="dxa"/>
            <w:vAlign w:val="center"/>
          </w:tcPr>
          <w:p w14:paraId="611D535F" w14:textId="77777777" w:rsidR="0012548F" w:rsidRDefault="0012548F" w:rsidP="0012548F">
            <w:pPr>
              <w:jc w:val="center"/>
            </w:pPr>
          </w:p>
        </w:tc>
      </w:tr>
      <w:tr w:rsidR="0012548F" w14:paraId="2C54E1E5" w14:textId="77777777" w:rsidTr="00EE6E54">
        <w:tc>
          <w:tcPr>
            <w:tcW w:w="5125" w:type="dxa"/>
            <w:vAlign w:val="center"/>
          </w:tcPr>
          <w:p w14:paraId="571D3505" w14:textId="41DA6F2B" w:rsidR="0012548F" w:rsidRDefault="0012548F" w:rsidP="0012548F">
            <w:pPr>
              <w:jc w:val="center"/>
            </w:pPr>
            <w:r>
              <w:t xml:space="preserve">The Python list method </w:t>
            </w:r>
            <w:r w:rsidRPr="00C237D8">
              <w:rPr>
                <w:rFonts w:ascii="Lucida Console" w:hAnsi="Lucida Console"/>
              </w:rPr>
              <w:t>index</w:t>
            </w:r>
            <w:r>
              <w:t xml:space="preserve"> such as </w:t>
            </w:r>
          </w:p>
          <w:p w14:paraId="77E25EF3" w14:textId="5A2F409E" w:rsidR="0012548F" w:rsidRPr="00C237D8" w:rsidRDefault="0012548F" w:rsidP="0012548F">
            <w:pPr>
              <w:jc w:val="center"/>
              <w:rPr>
                <w:rFonts w:ascii="Lucida Console" w:hAnsi="Lucida Console"/>
              </w:rPr>
            </w:pPr>
            <w:r w:rsidRPr="00C237D8">
              <w:rPr>
                <w:rFonts w:ascii="Lucida Console" w:hAnsi="Lucida Console"/>
              </w:rPr>
              <w:t>myList.index(“dog”)</w:t>
            </w:r>
          </w:p>
          <w:p w14:paraId="4F00FF08" w14:textId="09778126" w:rsidR="0012548F" w:rsidRDefault="0012548F" w:rsidP="0012548F">
            <w:pPr>
              <w:jc w:val="center"/>
            </w:pPr>
            <w:r>
              <w:t>which returns the index of the first element whose value is “dog”</w:t>
            </w:r>
          </w:p>
        </w:tc>
        <w:tc>
          <w:tcPr>
            <w:tcW w:w="1980" w:type="dxa"/>
            <w:vAlign w:val="center"/>
          </w:tcPr>
          <w:p w14:paraId="7444A57A" w14:textId="77777777" w:rsidR="0012548F" w:rsidRDefault="0012548F" w:rsidP="0012548F">
            <w:pPr>
              <w:jc w:val="center"/>
            </w:pPr>
          </w:p>
        </w:tc>
        <w:tc>
          <w:tcPr>
            <w:tcW w:w="2245" w:type="dxa"/>
            <w:vAlign w:val="center"/>
          </w:tcPr>
          <w:p w14:paraId="088D35C8" w14:textId="77777777" w:rsidR="0012548F" w:rsidRDefault="0012548F" w:rsidP="0012548F">
            <w:pPr>
              <w:jc w:val="center"/>
            </w:pPr>
          </w:p>
        </w:tc>
      </w:tr>
      <w:tr w:rsidR="0012548F" w14:paraId="48D5295B" w14:textId="77777777" w:rsidTr="00EE6E54">
        <w:tc>
          <w:tcPr>
            <w:tcW w:w="5125" w:type="dxa"/>
            <w:vAlign w:val="center"/>
          </w:tcPr>
          <w:p w14:paraId="02CEE41E" w14:textId="6F312666" w:rsidR="0012548F" w:rsidRDefault="0012548F" w:rsidP="0012548F">
            <w:pPr>
              <w:jc w:val="center"/>
            </w:pPr>
            <w:r>
              <w:t>Finding a value in a sorted Python list using interpolation search</w:t>
            </w:r>
          </w:p>
        </w:tc>
        <w:tc>
          <w:tcPr>
            <w:tcW w:w="1980" w:type="dxa"/>
            <w:vAlign w:val="center"/>
          </w:tcPr>
          <w:p w14:paraId="5611FCB5" w14:textId="77777777" w:rsidR="0012548F" w:rsidRDefault="0012548F" w:rsidP="0012548F">
            <w:pPr>
              <w:jc w:val="center"/>
            </w:pPr>
          </w:p>
        </w:tc>
        <w:tc>
          <w:tcPr>
            <w:tcW w:w="2245" w:type="dxa"/>
            <w:vAlign w:val="center"/>
          </w:tcPr>
          <w:p w14:paraId="0B18933C" w14:textId="77777777" w:rsidR="0012548F" w:rsidRDefault="0012548F" w:rsidP="0012548F">
            <w:pPr>
              <w:jc w:val="center"/>
            </w:pPr>
          </w:p>
        </w:tc>
      </w:tr>
      <w:tr w:rsidR="0012548F" w14:paraId="78B77913" w14:textId="77777777" w:rsidTr="00EE6E54">
        <w:tc>
          <w:tcPr>
            <w:tcW w:w="5125" w:type="dxa"/>
            <w:vAlign w:val="center"/>
          </w:tcPr>
          <w:p w14:paraId="2A375E0A" w14:textId="37846A04" w:rsidR="0012548F" w:rsidRDefault="0012548F" w:rsidP="0012548F">
            <w:pPr>
              <w:jc w:val="center"/>
            </w:pPr>
            <w:r>
              <w:t>Sorting a list of numbers using insertion sort</w:t>
            </w:r>
          </w:p>
        </w:tc>
        <w:tc>
          <w:tcPr>
            <w:tcW w:w="1980" w:type="dxa"/>
            <w:vAlign w:val="center"/>
          </w:tcPr>
          <w:p w14:paraId="291F750F" w14:textId="77777777" w:rsidR="0012548F" w:rsidRDefault="0012548F" w:rsidP="0012548F">
            <w:pPr>
              <w:jc w:val="center"/>
            </w:pPr>
          </w:p>
        </w:tc>
        <w:tc>
          <w:tcPr>
            <w:tcW w:w="2245" w:type="dxa"/>
            <w:vAlign w:val="center"/>
          </w:tcPr>
          <w:p w14:paraId="36DA889B" w14:textId="77777777" w:rsidR="0012548F" w:rsidRDefault="0012548F" w:rsidP="0012548F">
            <w:pPr>
              <w:jc w:val="center"/>
            </w:pPr>
          </w:p>
        </w:tc>
      </w:tr>
      <w:tr w:rsidR="0012548F" w14:paraId="0757DF7D" w14:textId="77777777" w:rsidTr="00EE6E54">
        <w:tc>
          <w:tcPr>
            <w:tcW w:w="5125" w:type="dxa"/>
            <w:vAlign w:val="center"/>
          </w:tcPr>
          <w:p w14:paraId="31ACB4C8" w14:textId="11C41761" w:rsidR="0012548F" w:rsidRDefault="0012548F" w:rsidP="0012548F">
            <w:pPr>
              <w:jc w:val="center"/>
            </w:pPr>
            <w:r>
              <w:t>Sorting a list of numbers using merge sort</w:t>
            </w:r>
          </w:p>
        </w:tc>
        <w:tc>
          <w:tcPr>
            <w:tcW w:w="1980" w:type="dxa"/>
            <w:vAlign w:val="center"/>
          </w:tcPr>
          <w:p w14:paraId="49A01F44" w14:textId="77777777" w:rsidR="0012548F" w:rsidRDefault="0012548F" w:rsidP="0012548F">
            <w:pPr>
              <w:jc w:val="center"/>
            </w:pPr>
          </w:p>
        </w:tc>
        <w:tc>
          <w:tcPr>
            <w:tcW w:w="2245" w:type="dxa"/>
            <w:vAlign w:val="center"/>
          </w:tcPr>
          <w:p w14:paraId="1EDC5FE7" w14:textId="77777777" w:rsidR="0012548F" w:rsidRDefault="0012548F" w:rsidP="0012548F">
            <w:pPr>
              <w:jc w:val="center"/>
            </w:pPr>
          </w:p>
        </w:tc>
      </w:tr>
      <w:tr w:rsidR="0012548F" w14:paraId="0199DAC5" w14:textId="77777777" w:rsidTr="00EE6E54">
        <w:tc>
          <w:tcPr>
            <w:tcW w:w="5125" w:type="dxa"/>
            <w:vAlign w:val="center"/>
          </w:tcPr>
          <w:p w14:paraId="51256539" w14:textId="0016CCD8" w:rsidR="0012548F" w:rsidRDefault="0012548F" w:rsidP="0012548F">
            <w:pPr>
              <w:jc w:val="center"/>
            </w:pPr>
            <w:r>
              <w:t>Sorting a list of numbers using quick sort</w:t>
            </w:r>
          </w:p>
        </w:tc>
        <w:tc>
          <w:tcPr>
            <w:tcW w:w="1980" w:type="dxa"/>
            <w:vAlign w:val="center"/>
          </w:tcPr>
          <w:p w14:paraId="22A918FF" w14:textId="77777777" w:rsidR="0012548F" w:rsidRDefault="0012548F" w:rsidP="0012548F">
            <w:pPr>
              <w:jc w:val="center"/>
            </w:pPr>
          </w:p>
        </w:tc>
        <w:tc>
          <w:tcPr>
            <w:tcW w:w="2245" w:type="dxa"/>
            <w:vAlign w:val="center"/>
          </w:tcPr>
          <w:p w14:paraId="4C30A795" w14:textId="77777777" w:rsidR="0012548F" w:rsidRDefault="0012548F" w:rsidP="0012548F">
            <w:pPr>
              <w:jc w:val="center"/>
            </w:pPr>
          </w:p>
        </w:tc>
      </w:tr>
      <w:tr w:rsidR="0012548F" w14:paraId="51077834" w14:textId="77777777" w:rsidTr="00EE6E54">
        <w:tc>
          <w:tcPr>
            <w:tcW w:w="5125" w:type="dxa"/>
            <w:vAlign w:val="center"/>
          </w:tcPr>
          <w:p w14:paraId="066A70AA" w14:textId="7D9905AF" w:rsidR="0012548F" w:rsidRDefault="0012548F" w:rsidP="0012548F">
            <w:pPr>
              <w:jc w:val="center"/>
            </w:pPr>
            <w:r>
              <w:t>Computing the greatest common divisor using Euclid’s algorithm</w:t>
            </w:r>
          </w:p>
        </w:tc>
        <w:tc>
          <w:tcPr>
            <w:tcW w:w="1980" w:type="dxa"/>
            <w:vAlign w:val="center"/>
          </w:tcPr>
          <w:p w14:paraId="3C70ECF8" w14:textId="77777777" w:rsidR="0012548F" w:rsidRDefault="0012548F" w:rsidP="0012548F">
            <w:pPr>
              <w:jc w:val="center"/>
            </w:pPr>
          </w:p>
        </w:tc>
        <w:tc>
          <w:tcPr>
            <w:tcW w:w="2245" w:type="dxa"/>
            <w:vAlign w:val="center"/>
          </w:tcPr>
          <w:p w14:paraId="533FC8CE" w14:textId="77777777" w:rsidR="0012548F" w:rsidRDefault="0012548F" w:rsidP="0012548F">
            <w:pPr>
              <w:jc w:val="center"/>
            </w:pPr>
          </w:p>
        </w:tc>
      </w:tr>
      <w:tr w:rsidR="0012548F" w14:paraId="04A800CE" w14:textId="77777777" w:rsidTr="00EE6E54">
        <w:tc>
          <w:tcPr>
            <w:tcW w:w="5125" w:type="dxa"/>
            <w:vAlign w:val="center"/>
          </w:tcPr>
          <w:p w14:paraId="269B35EA" w14:textId="17B92A97" w:rsidR="0012548F" w:rsidRDefault="0012548F" w:rsidP="0012548F">
            <w:pPr>
              <w:jc w:val="center"/>
            </w:pPr>
            <w:r>
              <w:t>Brute force matrix multiplication of two n x n matrices</w:t>
            </w:r>
          </w:p>
        </w:tc>
        <w:tc>
          <w:tcPr>
            <w:tcW w:w="1980" w:type="dxa"/>
            <w:vAlign w:val="center"/>
          </w:tcPr>
          <w:p w14:paraId="2B700F60" w14:textId="77777777" w:rsidR="0012548F" w:rsidRDefault="0012548F" w:rsidP="0012548F">
            <w:pPr>
              <w:jc w:val="center"/>
            </w:pPr>
          </w:p>
        </w:tc>
        <w:tc>
          <w:tcPr>
            <w:tcW w:w="2245" w:type="dxa"/>
            <w:vAlign w:val="center"/>
          </w:tcPr>
          <w:p w14:paraId="050AA6A7" w14:textId="77777777" w:rsidR="0012548F" w:rsidRDefault="0012548F" w:rsidP="0012548F">
            <w:pPr>
              <w:jc w:val="center"/>
            </w:pPr>
          </w:p>
        </w:tc>
      </w:tr>
      <w:tr w:rsidR="0012548F" w14:paraId="0E5765BF" w14:textId="77777777" w:rsidTr="009B3B50">
        <w:tc>
          <w:tcPr>
            <w:tcW w:w="5125" w:type="dxa"/>
            <w:vAlign w:val="center"/>
          </w:tcPr>
          <w:p w14:paraId="3C3391CA" w14:textId="784AD360" w:rsidR="0012548F" w:rsidRDefault="0012548F" w:rsidP="0012548F">
            <w:pPr>
              <w:jc w:val="center"/>
            </w:pPr>
            <w:r>
              <w:t>Inserting a key/value pair into a hash table assuming uniform hashing and a load factor &lt; 0.5</w:t>
            </w:r>
          </w:p>
        </w:tc>
        <w:tc>
          <w:tcPr>
            <w:tcW w:w="1980" w:type="dxa"/>
            <w:shd w:val="clear" w:color="auto" w:fill="000000" w:themeFill="text1"/>
            <w:vAlign w:val="center"/>
          </w:tcPr>
          <w:p w14:paraId="216CB9A4" w14:textId="77777777" w:rsidR="0012548F" w:rsidRDefault="0012548F" w:rsidP="0012548F">
            <w:pPr>
              <w:jc w:val="center"/>
            </w:pPr>
          </w:p>
        </w:tc>
        <w:tc>
          <w:tcPr>
            <w:tcW w:w="2245" w:type="dxa"/>
            <w:vAlign w:val="center"/>
          </w:tcPr>
          <w:p w14:paraId="631A9873" w14:textId="77777777" w:rsidR="0012548F" w:rsidRDefault="0012548F" w:rsidP="0012548F">
            <w:pPr>
              <w:jc w:val="center"/>
            </w:pPr>
          </w:p>
        </w:tc>
      </w:tr>
      <w:tr w:rsidR="0012548F" w14:paraId="1EE42382" w14:textId="77777777" w:rsidTr="009B3B50">
        <w:tc>
          <w:tcPr>
            <w:tcW w:w="5125" w:type="dxa"/>
            <w:vAlign w:val="center"/>
          </w:tcPr>
          <w:p w14:paraId="49E70E6D" w14:textId="3FE0F145" w:rsidR="0012548F" w:rsidRDefault="0012548F" w:rsidP="0012548F">
            <w:pPr>
              <w:jc w:val="center"/>
            </w:pPr>
            <w:r>
              <w:t>Retrieving a value given a key from a hash table assuming uniform hashing and a load factor &lt; 0.5</w:t>
            </w:r>
          </w:p>
        </w:tc>
        <w:tc>
          <w:tcPr>
            <w:tcW w:w="1980" w:type="dxa"/>
            <w:shd w:val="clear" w:color="auto" w:fill="000000" w:themeFill="text1"/>
            <w:vAlign w:val="center"/>
          </w:tcPr>
          <w:p w14:paraId="402154B9" w14:textId="77777777" w:rsidR="0012548F" w:rsidRDefault="0012548F" w:rsidP="0012548F">
            <w:pPr>
              <w:jc w:val="center"/>
            </w:pPr>
          </w:p>
        </w:tc>
        <w:tc>
          <w:tcPr>
            <w:tcW w:w="2245" w:type="dxa"/>
            <w:vAlign w:val="center"/>
          </w:tcPr>
          <w:p w14:paraId="59BC10FA" w14:textId="77777777" w:rsidR="0012548F" w:rsidRDefault="0012548F" w:rsidP="0012548F">
            <w:pPr>
              <w:jc w:val="center"/>
            </w:pPr>
          </w:p>
        </w:tc>
      </w:tr>
      <w:tr w:rsidR="0012548F" w14:paraId="06F5F29B" w14:textId="77777777" w:rsidTr="009B3B50">
        <w:tc>
          <w:tcPr>
            <w:tcW w:w="5125" w:type="dxa"/>
            <w:vAlign w:val="center"/>
          </w:tcPr>
          <w:p w14:paraId="52FC45D6" w14:textId="17981CC5" w:rsidR="0012548F" w:rsidRDefault="0012548F" w:rsidP="0012548F">
            <w:pPr>
              <w:jc w:val="center"/>
            </w:pPr>
            <w:r>
              <w:t>Deleting a key/value pair from a hash table using lazy removal assuming uniform hashing and a load factor of 0.5</w:t>
            </w:r>
          </w:p>
        </w:tc>
        <w:tc>
          <w:tcPr>
            <w:tcW w:w="1980" w:type="dxa"/>
            <w:shd w:val="clear" w:color="auto" w:fill="000000" w:themeFill="text1"/>
            <w:vAlign w:val="center"/>
          </w:tcPr>
          <w:p w14:paraId="33100918" w14:textId="77777777" w:rsidR="0012548F" w:rsidRDefault="0012548F" w:rsidP="0012548F">
            <w:pPr>
              <w:jc w:val="center"/>
            </w:pPr>
          </w:p>
        </w:tc>
        <w:tc>
          <w:tcPr>
            <w:tcW w:w="2245" w:type="dxa"/>
            <w:vAlign w:val="center"/>
          </w:tcPr>
          <w:p w14:paraId="0939BC35" w14:textId="77777777" w:rsidR="0012548F" w:rsidRDefault="0012548F" w:rsidP="0012548F">
            <w:pPr>
              <w:jc w:val="center"/>
            </w:pPr>
          </w:p>
        </w:tc>
      </w:tr>
      <w:tr w:rsidR="0012548F" w14:paraId="658E1C97" w14:textId="77777777" w:rsidTr="00EE6E54">
        <w:tc>
          <w:tcPr>
            <w:tcW w:w="5125" w:type="dxa"/>
            <w:vAlign w:val="center"/>
          </w:tcPr>
          <w:p w14:paraId="2468E460" w14:textId="175655F9" w:rsidR="0012548F" w:rsidRDefault="0012548F" w:rsidP="0012548F">
            <w:pPr>
              <w:jc w:val="center"/>
            </w:pPr>
            <w:r>
              <w:lastRenderedPageBreak/>
              <w:t>An algorithm whose recurrence relation is T(1) = 1 and T(N) = 2T(N/2) + n</w:t>
            </w:r>
          </w:p>
        </w:tc>
        <w:tc>
          <w:tcPr>
            <w:tcW w:w="1980" w:type="dxa"/>
            <w:vAlign w:val="center"/>
          </w:tcPr>
          <w:p w14:paraId="670DF5F6" w14:textId="77777777" w:rsidR="0012548F" w:rsidRDefault="0012548F" w:rsidP="0012548F">
            <w:pPr>
              <w:jc w:val="center"/>
            </w:pPr>
          </w:p>
        </w:tc>
        <w:tc>
          <w:tcPr>
            <w:tcW w:w="2245" w:type="dxa"/>
            <w:vAlign w:val="center"/>
          </w:tcPr>
          <w:p w14:paraId="1DA1DC53" w14:textId="77777777" w:rsidR="0012548F" w:rsidRDefault="0012548F" w:rsidP="0012548F">
            <w:pPr>
              <w:jc w:val="center"/>
            </w:pPr>
          </w:p>
        </w:tc>
      </w:tr>
      <w:tr w:rsidR="0012548F" w14:paraId="08EA62FB" w14:textId="77777777" w:rsidTr="00EE6E54">
        <w:tc>
          <w:tcPr>
            <w:tcW w:w="5125" w:type="dxa"/>
            <w:vAlign w:val="center"/>
          </w:tcPr>
          <w:p w14:paraId="17EBAECA" w14:textId="67C6E369" w:rsidR="0012548F" w:rsidRDefault="0012548F" w:rsidP="0012548F">
            <w:pPr>
              <w:jc w:val="center"/>
            </w:pPr>
            <w:r>
              <w:t>An algorithm whose recurrence relation is T(1) = 1 and T(N) = T(N/2) + 1</w:t>
            </w:r>
          </w:p>
        </w:tc>
        <w:tc>
          <w:tcPr>
            <w:tcW w:w="1980" w:type="dxa"/>
            <w:vAlign w:val="center"/>
          </w:tcPr>
          <w:p w14:paraId="479D3E5E" w14:textId="77777777" w:rsidR="0012548F" w:rsidRDefault="0012548F" w:rsidP="0012548F">
            <w:pPr>
              <w:jc w:val="center"/>
            </w:pPr>
          </w:p>
        </w:tc>
        <w:tc>
          <w:tcPr>
            <w:tcW w:w="2245" w:type="dxa"/>
            <w:vAlign w:val="center"/>
          </w:tcPr>
          <w:p w14:paraId="766E84D2" w14:textId="77777777" w:rsidR="0012548F" w:rsidRDefault="0012548F" w:rsidP="0012548F">
            <w:pPr>
              <w:jc w:val="center"/>
            </w:pPr>
          </w:p>
        </w:tc>
      </w:tr>
      <w:tr w:rsidR="0012548F" w14:paraId="0E52BBB5" w14:textId="77777777" w:rsidTr="00EE6E54">
        <w:tc>
          <w:tcPr>
            <w:tcW w:w="5125" w:type="dxa"/>
            <w:vAlign w:val="center"/>
          </w:tcPr>
          <w:p w14:paraId="22E3DFDF" w14:textId="63A52C5C" w:rsidR="0012548F" w:rsidRDefault="0012548F" w:rsidP="0012548F">
            <w:pPr>
              <w:jc w:val="center"/>
            </w:pPr>
            <w:r>
              <w:t>An algorithm whose recurrence relation is T(1) = 1 and T(N) = 2T(N/2) + 1</w:t>
            </w:r>
          </w:p>
        </w:tc>
        <w:tc>
          <w:tcPr>
            <w:tcW w:w="1980" w:type="dxa"/>
            <w:vAlign w:val="center"/>
          </w:tcPr>
          <w:p w14:paraId="1B1039B1" w14:textId="77777777" w:rsidR="0012548F" w:rsidRDefault="0012548F" w:rsidP="0012548F">
            <w:pPr>
              <w:jc w:val="center"/>
            </w:pPr>
          </w:p>
        </w:tc>
        <w:tc>
          <w:tcPr>
            <w:tcW w:w="2245" w:type="dxa"/>
            <w:vAlign w:val="center"/>
          </w:tcPr>
          <w:p w14:paraId="5882004F" w14:textId="77777777" w:rsidR="0012548F" w:rsidRDefault="0012548F" w:rsidP="0012548F">
            <w:pPr>
              <w:jc w:val="center"/>
            </w:pPr>
          </w:p>
        </w:tc>
      </w:tr>
      <w:tr w:rsidR="0012548F" w14:paraId="38BB4F58" w14:textId="77777777" w:rsidTr="00EE6E54">
        <w:tc>
          <w:tcPr>
            <w:tcW w:w="5125" w:type="dxa"/>
            <w:vAlign w:val="center"/>
          </w:tcPr>
          <w:p w14:paraId="16F7BC8A" w14:textId="1935F4DD" w:rsidR="0012548F" w:rsidRDefault="0012548F" w:rsidP="0012548F">
            <w:pPr>
              <w:jc w:val="center"/>
            </w:pPr>
            <w:r>
              <w:t>An algorithm whose recurrence relation is T(1) = 1 and T(N) = 4T(N/2) + n</w:t>
            </w:r>
          </w:p>
        </w:tc>
        <w:tc>
          <w:tcPr>
            <w:tcW w:w="1980" w:type="dxa"/>
            <w:vAlign w:val="center"/>
          </w:tcPr>
          <w:p w14:paraId="3908ACEF" w14:textId="77777777" w:rsidR="0012548F" w:rsidRDefault="0012548F" w:rsidP="0012548F">
            <w:pPr>
              <w:jc w:val="center"/>
            </w:pPr>
          </w:p>
        </w:tc>
        <w:tc>
          <w:tcPr>
            <w:tcW w:w="2245" w:type="dxa"/>
            <w:vAlign w:val="center"/>
          </w:tcPr>
          <w:p w14:paraId="1CDF2C83" w14:textId="77777777" w:rsidR="0012548F" w:rsidRDefault="0012548F" w:rsidP="0012548F">
            <w:pPr>
              <w:jc w:val="center"/>
            </w:pPr>
          </w:p>
        </w:tc>
      </w:tr>
      <w:tr w:rsidR="0012548F" w14:paraId="790BFB16" w14:textId="77777777" w:rsidTr="00EE6E54">
        <w:tc>
          <w:tcPr>
            <w:tcW w:w="5125" w:type="dxa"/>
            <w:vAlign w:val="center"/>
          </w:tcPr>
          <w:p w14:paraId="04DFADD3" w14:textId="7882DB66" w:rsidR="0012548F" w:rsidRDefault="0012548F" w:rsidP="0012548F">
            <w:pPr>
              <w:jc w:val="center"/>
            </w:pPr>
            <w:r>
              <w:t>An algorithm whose recurrence relation is T(1) = 1 and T(N) = 3T(N/2) + n</w:t>
            </w:r>
          </w:p>
        </w:tc>
        <w:tc>
          <w:tcPr>
            <w:tcW w:w="1980" w:type="dxa"/>
            <w:vAlign w:val="center"/>
          </w:tcPr>
          <w:p w14:paraId="141C3CBD" w14:textId="77777777" w:rsidR="0012548F" w:rsidRDefault="0012548F" w:rsidP="0012548F">
            <w:pPr>
              <w:jc w:val="center"/>
            </w:pPr>
          </w:p>
        </w:tc>
        <w:tc>
          <w:tcPr>
            <w:tcW w:w="2245" w:type="dxa"/>
            <w:vAlign w:val="center"/>
          </w:tcPr>
          <w:p w14:paraId="1A52E445" w14:textId="77777777" w:rsidR="0012548F" w:rsidRDefault="0012548F" w:rsidP="0012548F">
            <w:pPr>
              <w:jc w:val="center"/>
            </w:pPr>
          </w:p>
        </w:tc>
      </w:tr>
      <w:tr w:rsidR="0012548F" w14:paraId="2415DCA9" w14:textId="77777777" w:rsidTr="00EE6E54">
        <w:tc>
          <w:tcPr>
            <w:tcW w:w="5125" w:type="dxa"/>
            <w:vAlign w:val="center"/>
          </w:tcPr>
          <w:p w14:paraId="5BAC7AE5" w14:textId="4EA46508" w:rsidR="0012548F" w:rsidRDefault="0012548F" w:rsidP="0012548F">
            <w:pPr>
              <w:jc w:val="center"/>
            </w:pPr>
            <w:r>
              <w:t>An algorithm whose recurrence relation is T(1) = 1 and T(N) = 8T(N/2) + n</w:t>
            </w:r>
            <w:r w:rsidRPr="006A4CFA">
              <w:rPr>
                <w:vertAlign w:val="superscript"/>
              </w:rPr>
              <w:t>2</w:t>
            </w:r>
          </w:p>
        </w:tc>
        <w:tc>
          <w:tcPr>
            <w:tcW w:w="1980" w:type="dxa"/>
            <w:vAlign w:val="center"/>
          </w:tcPr>
          <w:p w14:paraId="02F37F6F" w14:textId="77777777" w:rsidR="0012548F" w:rsidRDefault="0012548F" w:rsidP="0012548F">
            <w:pPr>
              <w:jc w:val="center"/>
            </w:pPr>
          </w:p>
        </w:tc>
        <w:tc>
          <w:tcPr>
            <w:tcW w:w="2245" w:type="dxa"/>
            <w:vAlign w:val="center"/>
          </w:tcPr>
          <w:p w14:paraId="526C6970" w14:textId="77777777" w:rsidR="0012548F" w:rsidRDefault="0012548F" w:rsidP="0012548F">
            <w:pPr>
              <w:jc w:val="center"/>
            </w:pPr>
          </w:p>
        </w:tc>
      </w:tr>
      <w:tr w:rsidR="0012548F" w14:paraId="777AB0F5" w14:textId="77777777" w:rsidTr="00EE6E54">
        <w:tc>
          <w:tcPr>
            <w:tcW w:w="5125" w:type="dxa"/>
            <w:vAlign w:val="center"/>
          </w:tcPr>
          <w:p w14:paraId="75BF0A3F" w14:textId="6D17B219" w:rsidR="0012548F" w:rsidRDefault="0012548F" w:rsidP="0012548F">
            <w:pPr>
              <w:jc w:val="center"/>
            </w:pPr>
            <w:r>
              <w:t>An algorithm whose recurrence relation is T(1) = 1 and T(N) = 7T(N/2) + n</w:t>
            </w:r>
            <w:r w:rsidRPr="006A4CFA">
              <w:rPr>
                <w:vertAlign w:val="superscript"/>
              </w:rPr>
              <w:t>2</w:t>
            </w:r>
          </w:p>
        </w:tc>
        <w:tc>
          <w:tcPr>
            <w:tcW w:w="1980" w:type="dxa"/>
            <w:vAlign w:val="center"/>
          </w:tcPr>
          <w:p w14:paraId="3CF8FE56" w14:textId="77777777" w:rsidR="0012548F" w:rsidRDefault="0012548F" w:rsidP="0012548F">
            <w:pPr>
              <w:jc w:val="center"/>
            </w:pPr>
          </w:p>
        </w:tc>
        <w:tc>
          <w:tcPr>
            <w:tcW w:w="2245" w:type="dxa"/>
            <w:vAlign w:val="center"/>
          </w:tcPr>
          <w:p w14:paraId="3741EF00" w14:textId="77777777" w:rsidR="0012548F" w:rsidRDefault="0012548F" w:rsidP="0012548F">
            <w:pPr>
              <w:jc w:val="center"/>
            </w:pPr>
          </w:p>
        </w:tc>
      </w:tr>
      <w:tr w:rsidR="001D7F06" w14:paraId="56C84C38" w14:textId="77777777" w:rsidTr="00EE6E54">
        <w:tc>
          <w:tcPr>
            <w:tcW w:w="5125" w:type="dxa"/>
            <w:vAlign w:val="center"/>
          </w:tcPr>
          <w:p w14:paraId="6694AEFD" w14:textId="627A9DC7" w:rsidR="001D7F06" w:rsidRDefault="001D7F06" w:rsidP="0012548F">
            <w:pPr>
              <w:jc w:val="center"/>
            </w:pPr>
            <w:r>
              <w:t>An algorithm whose recurrence relation is T(1) = 1 and T(N) = T(N-1) + 1</w:t>
            </w:r>
          </w:p>
        </w:tc>
        <w:tc>
          <w:tcPr>
            <w:tcW w:w="1980" w:type="dxa"/>
            <w:vAlign w:val="center"/>
          </w:tcPr>
          <w:p w14:paraId="710A0669" w14:textId="77777777" w:rsidR="001D7F06" w:rsidRDefault="001D7F06" w:rsidP="0012548F">
            <w:pPr>
              <w:jc w:val="center"/>
            </w:pPr>
          </w:p>
        </w:tc>
        <w:tc>
          <w:tcPr>
            <w:tcW w:w="2245" w:type="dxa"/>
            <w:vAlign w:val="center"/>
          </w:tcPr>
          <w:p w14:paraId="28A4D691" w14:textId="77777777" w:rsidR="001D7F06" w:rsidRDefault="001D7F06" w:rsidP="0012548F">
            <w:pPr>
              <w:jc w:val="center"/>
            </w:pPr>
          </w:p>
        </w:tc>
      </w:tr>
      <w:tr w:rsidR="001D7F06" w14:paraId="20BF6B1A" w14:textId="77777777" w:rsidTr="00EE6E54">
        <w:tc>
          <w:tcPr>
            <w:tcW w:w="5125" w:type="dxa"/>
            <w:vAlign w:val="center"/>
          </w:tcPr>
          <w:p w14:paraId="138DED99" w14:textId="5C877C3A" w:rsidR="001D7F06" w:rsidRDefault="001D7F06" w:rsidP="0012548F">
            <w:pPr>
              <w:jc w:val="center"/>
            </w:pPr>
            <w:r>
              <w:t>An algorithm whose recurrence relation is T(1) = 1 and T(N) = T(N-1) + n</w:t>
            </w:r>
          </w:p>
        </w:tc>
        <w:tc>
          <w:tcPr>
            <w:tcW w:w="1980" w:type="dxa"/>
            <w:vAlign w:val="center"/>
          </w:tcPr>
          <w:p w14:paraId="46E0D1BC" w14:textId="77777777" w:rsidR="001D7F06" w:rsidRDefault="001D7F06" w:rsidP="0012548F">
            <w:pPr>
              <w:jc w:val="center"/>
            </w:pPr>
          </w:p>
        </w:tc>
        <w:tc>
          <w:tcPr>
            <w:tcW w:w="2245" w:type="dxa"/>
            <w:vAlign w:val="center"/>
          </w:tcPr>
          <w:p w14:paraId="39DAFA41" w14:textId="77777777" w:rsidR="001D7F06" w:rsidRDefault="001D7F06" w:rsidP="0012548F">
            <w:pPr>
              <w:jc w:val="center"/>
            </w:pPr>
          </w:p>
        </w:tc>
      </w:tr>
      <w:tr w:rsidR="0012548F" w14:paraId="103A9A6A" w14:textId="77777777" w:rsidTr="00EE6E54">
        <w:tc>
          <w:tcPr>
            <w:tcW w:w="5125" w:type="dxa"/>
            <w:vAlign w:val="center"/>
          </w:tcPr>
          <w:p w14:paraId="059554C5" w14:textId="5204A4D5" w:rsidR="0012548F" w:rsidRPr="00C159DE" w:rsidRDefault="0012548F" w:rsidP="0012548F">
            <w:r w:rsidRPr="00C159DE">
              <w:t>Assume myList is a Python list</w:t>
            </w:r>
            <w:r>
              <w:t xml:space="preserve"> of integers of length n</w:t>
            </w:r>
            <w:r w:rsidRPr="00C159DE">
              <w:t>.</w:t>
            </w:r>
          </w:p>
          <w:p w14:paraId="4CE1CE20" w14:textId="77777777" w:rsidR="0012548F" w:rsidRPr="00C159DE" w:rsidRDefault="0012548F" w:rsidP="0012548F"/>
          <w:p w14:paraId="0DAD832F" w14:textId="77777777" w:rsidR="0012548F" w:rsidRPr="00C159DE" w:rsidRDefault="0012548F" w:rsidP="0012548F">
            <w:pPr>
              <w:rPr>
                <w:rFonts w:ascii="Lucida Console" w:hAnsi="Lucida Console"/>
                <w:sz w:val="20"/>
                <w:szCs w:val="20"/>
              </w:rPr>
            </w:pPr>
            <w:r w:rsidRPr="00C159DE">
              <w:rPr>
                <w:rFonts w:ascii="Lucida Console" w:hAnsi="Lucida Console"/>
                <w:sz w:val="20"/>
                <w:szCs w:val="20"/>
              </w:rPr>
              <w:t>def mystery1(mylist):</w:t>
            </w:r>
          </w:p>
          <w:p w14:paraId="548E6895" w14:textId="77777777" w:rsidR="0012548F" w:rsidRPr="00C159DE" w:rsidRDefault="0012548F" w:rsidP="0012548F">
            <w:pPr>
              <w:rPr>
                <w:rFonts w:ascii="Lucida Console" w:hAnsi="Lucida Console"/>
                <w:sz w:val="20"/>
                <w:szCs w:val="20"/>
              </w:rPr>
            </w:pPr>
            <w:r w:rsidRPr="00C159DE">
              <w:rPr>
                <w:rFonts w:ascii="Lucida Console" w:hAnsi="Lucida Console"/>
                <w:sz w:val="20"/>
                <w:szCs w:val="20"/>
              </w:rPr>
              <w:t xml:space="preserve">    x = mylist[0]</w:t>
            </w:r>
          </w:p>
          <w:p w14:paraId="764EF30B" w14:textId="77777777" w:rsidR="0012548F" w:rsidRPr="00C159DE" w:rsidRDefault="0012548F" w:rsidP="0012548F">
            <w:pPr>
              <w:rPr>
                <w:rFonts w:ascii="Lucida Console" w:hAnsi="Lucida Console"/>
                <w:sz w:val="20"/>
                <w:szCs w:val="20"/>
              </w:rPr>
            </w:pPr>
            <w:r w:rsidRPr="00C159DE">
              <w:rPr>
                <w:rFonts w:ascii="Lucida Console" w:hAnsi="Lucida Console"/>
                <w:sz w:val="20"/>
                <w:szCs w:val="20"/>
              </w:rPr>
              <w:t xml:space="preserve">    for i in range(0, len(mylist), 2):</w:t>
            </w:r>
          </w:p>
          <w:p w14:paraId="4DCEE1CF" w14:textId="77777777" w:rsidR="0012548F" w:rsidRPr="00C159DE" w:rsidRDefault="0012548F" w:rsidP="0012548F">
            <w:pPr>
              <w:rPr>
                <w:rFonts w:ascii="Lucida Console" w:hAnsi="Lucida Console"/>
                <w:sz w:val="20"/>
                <w:szCs w:val="20"/>
              </w:rPr>
            </w:pPr>
            <w:r w:rsidRPr="00C159DE">
              <w:rPr>
                <w:rFonts w:ascii="Lucida Console" w:hAnsi="Lucida Console"/>
                <w:sz w:val="20"/>
                <w:szCs w:val="20"/>
              </w:rPr>
              <w:t xml:space="preserve">        if mylist[i] &gt; x:</w:t>
            </w:r>
          </w:p>
          <w:p w14:paraId="14B9A2EF" w14:textId="77777777" w:rsidR="0012548F" w:rsidRPr="00C159DE" w:rsidRDefault="0012548F" w:rsidP="0012548F">
            <w:pPr>
              <w:rPr>
                <w:rFonts w:ascii="Lucida Console" w:hAnsi="Lucida Console"/>
                <w:sz w:val="20"/>
                <w:szCs w:val="20"/>
              </w:rPr>
            </w:pPr>
            <w:r w:rsidRPr="00C159DE">
              <w:rPr>
                <w:rFonts w:ascii="Lucida Console" w:hAnsi="Lucida Console"/>
                <w:sz w:val="20"/>
                <w:szCs w:val="20"/>
              </w:rPr>
              <w:t xml:space="preserve">            x = mylist[i]</w:t>
            </w:r>
          </w:p>
          <w:p w14:paraId="30AC7168" w14:textId="77777777" w:rsidR="0012548F" w:rsidRPr="00C159DE" w:rsidRDefault="0012548F" w:rsidP="0012548F">
            <w:pPr>
              <w:rPr>
                <w:rFonts w:ascii="Lucida Console" w:hAnsi="Lucida Console"/>
                <w:sz w:val="20"/>
                <w:szCs w:val="20"/>
              </w:rPr>
            </w:pPr>
            <w:r w:rsidRPr="00C159DE">
              <w:rPr>
                <w:rFonts w:ascii="Lucida Console" w:hAnsi="Lucida Console"/>
                <w:sz w:val="20"/>
                <w:szCs w:val="20"/>
              </w:rPr>
              <w:t xml:space="preserve">    return x</w:t>
            </w:r>
          </w:p>
          <w:p w14:paraId="38E39EAA" w14:textId="77777777" w:rsidR="0012548F" w:rsidRDefault="0012548F" w:rsidP="0012548F"/>
        </w:tc>
        <w:tc>
          <w:tcPr>
            <w:tcW w:w="1980" w:type="dxa"/>
            <w:vAlign w:val="center"/>
          </w:tcPr>
          <w:p w14:paraId="0F4ABCBF" w14:textId="77777777" w:rsidR="0012548F" w:rsidRDefault="0012548F" w:rsidP="0012548F">
            <w:pPr>
              <w:jc w:val="center"/>
            </w:pPr>
          </w:p>
        </w:tc>
        <w:tc>
          <w:tcPr>
            <w:tcW w:w="2245" w:type="dxa"/>
            <w:vAlign w:val="center"/>
          </w:tcPr>
          <w:p w14:paraId="4137AED3" w14:textId="77777777" w:rsidR="0012548F" w:rsidRDefault="0012548F" w:rsidP="0012548F">
            <w:pPr>
              <w:jc w:val="center"/>
            </w:pPr>
          </w:p>
        </w:tc>
      </w:tr>
      <w:tr w:rsidR="0012548F" w14:paraId="6ACFFEAC" w14:textId="77777777" w:rsidTr="00EE6E54">
        <w:tc>
          <w:tcPr>
            <w:tcW w:w="5125" w:type="dxa"/>
            <w:vAlign w:val="center"/>
          </w:tcPr>
          <w:p w14:paraId="21EE2D19" w14:textId="28F09EE5" w:rsidR="0012548F" w:rsidRPr="00C159DE" w:rsidRDefault="0012548F" w:rsidP="0012548F">
            <w:r w:rsidRPr="00C159DE">
              <w:t>Assume myList is a Python list</w:t>
            </w:r>
            <w:r>
              <w:t xml:space="preserve"> of length n</w:t>
            </w:r>
            <w:r w:rsidRPr="00C159DE">
              <w:t>.</w:t>
            </w:r>
          </w:p>
          <w:p w14:paraId="4944D42D" w14:textId="77777777" w:rsidR="0012548F" w:rsidRPr="00C159DE" w:rsidRDefault="0012548F" w:rsidP="0012548F"/>
          <w:p w14:paraId="708C8FBF" w14:textId="77777777" w:rsidR="0012548F" w:rsidRPr="00C159DE" w:rsidRDefault="0012548F" w:rsidP="0012548F">
            <w:pPr>
              <w:rPr>
                <w:rFonts w:ascii="Lucida Console" w:hAnsi="Lucida Console"/>
                <w:sz w:val="20"/>
                <w:szCs w:val="20"/>
              </w:rPr>
            </w:pPr>
            <w:r w:rsidRPr="00C159DE">
              <w:rPr>
                <w:rFonts w:ascii="Lucida Console" w:hAnsi="Lucida Console"/>
                <w:sz w:val="20"/>
                <w:szCs w:val="20"/>
              </w:rPr>
              <w:t>def mystery2(mylist):</w:t>
            </w:r>
          </w:p>
          <w:p w14:paraId="5B738493" w14:textId="77777777" w:rsidR="0012548F" w:rsidRPr="00C159DE" w:rsidRDefault="0012548F" w:rsidP="0012548F">
            <w:pPr>
              <w:rPr>
                <w:rFonts w:ascii="Lucida Console" w:hAnsi="Lucida Console"/>
                <w:sz w:val="20"/>
                <w:szCs w:val="20"/>
              </w:rPr>
            </w:pPr>
            <w:r w:rsidRPr="00C159DE">
              <w:rPr>
                <w:rFonts w:ascii="Lucida Console" w:hAnsi="Lucida Console"/>
                <w:sz w:val="20"/>
                <w:szCs w:val="20"/>
              </w:rPr>
              <w:t xml:space="preserve">    for i in range(len(mylist) - 1):</w:t>
            </w:r>
          </w:p>
          <w:p w14:paraId="79B1F4B5" w14:textId="1823C8EC" w:rsidR="0012548F" w:rsidRPr="00C159DE" w:rsidRDefault="0012548F" w:rsidP="0012548F">
            <w:pPr>
              <w:rPr>
                <w:rFonts w:ascii="Lucida Console" w:hAnsi="Lucida Console"/>
                <w:sz w:val="20"/>
                <w:szCs w:val="20"/>
              </w:rPr>
            </w:pPr>
            <w:r w:rsidRPr="00C159DE">
              <w:rPr>
                <w:rFonts w:ascii="Lucida Console" w:hAnsi="Lucida Console"/>
                <w:sz w:val="20"/>
                <w:szCs w:val="20"/>
              </w:rPr>
              <w:t xml:space="preserve">     </w:t>
            </w:r>
            <w:r>
              <w:rPr>
                <w:rFonts w:ascii="Lucida Console" w:hAnsi="Lucida Console"/>
                <w:sz w:val="20"/>
                <w:szCs w:val="20"/>
              </w:rPr>
              <w:t xml:space="preserve">  </w:t>
            </w:r>
            <w:r w:rsidRPr="00C159DE">
              <w:rPr>
                <w:rFonts w:ascii="Lucida Console" w:hAnsi="Lucida Console"/>
                <w:sz w:val="20"/>
                <w:szCs w:val="20"/>
              </w:rPr>
              <w:t>j = i</w:t>
            </w:r>
          </w:p>
          <w:p w14:paraId="3B05C6E1" w14:textId="29F8A55F" w:rsidR="0012548F" w:rsidRPr="00C159DE" w:rsidRDefault="0012548F" w:rsidP="0012548F">
            <w:pPr>
              <w:rPr>
                <w:rFonts w:ascii="Lucida Console" w:hAnsi="Lucida Console"/>
                <w:sz w:val="20"/>
                <w:szCs w:val="20"/>
              </w:rPr>
            </w:pPr>
            <w:r w:rsidRPr="00C159DE">
              <w:rPr>
                <w:rFonts w:ascii="Lucida Console" w:hAnsi="Lucida Console"/>
                <w:sz w:val="20"/>
                <w:szCs w:val="20"/>
              </w:rPr>
              <w:tab/>
            </w:r>
            <w:r>
              <w:rPr>
                <w:rFonts w:ascii="Lucida Console" w:hAnsi="Lucida Console"/>
                <w:sz w:val="20"/>
                <w:szCs w:val="20"/>
              </w:rPr>
              <w:t xml:space="preserve"> </w:t>
            </w:r>
            <w:r w:rsidRPr="00C159DE">
              <w:rPr>
                <w:rFonts w:ascii="Lucida Console" w:hAnsi="Lucida Console"/>
                <w:sz w:val="20"/>
                <w:szCs w:val="20"/>
              </w:rPr>
              <w:t xml:space="preserve">while j &gt; 0: </w:t>
            </w:r>
          </w:p>
          <w:p w14:paraId="67AB7AC8" w14:textId="033BDAFE" w:rsidR="0012548F" w:rsidRPr="00C159DE" w:rsidRDefault="0012548F" w:rsidP="0012548F">
            <w:pPr>
              <w:ind w:left="720"/>
              <w:rPr>
                <w:rFonts w:ascii="Lucida Console" w:hAnsi="Lucida Console"/>
                <w:sz w:val="20"/>
                <w:szCs w:val="20"/>
              </w:rPr>
            </w:pPr>
            <w:r w:rsidRPr="00C159DE">
              <w:rPr>
                <w:rFonts w:ascii="Lucida Console" w:hAnsi="Lucida Console"/>
                <w:sz w:val="20"/>
                <w:szCs w:val="20"/>
              </w:rPr>
              <w:t xml:space="preserve">     if mylist[i] == mylist[j]:</w:t>
            </w:r>
          </w:p>
          <w:p w14:paraId="38922AB7" w14:textId="208F8C24" w:rsidR="0012548F" w:rsidRPr="00C159DE" w:rsidRDefault="0012548F" w:rsidP="0012548F">
            <w:pPr>
              <w:ind w:left="720"/>
              <w:rPr>
                <w:rFonts w:ascii="Lucida Console" w:hAnsi="Lucida Console"/>
                <w:sz w:val="20"/>
                <w:szCs w:val="20"/>
              </w:rPr>
            </w:pPr>
            <w:r w:rsidRPr="00C159DE">
              <w:rPr>
                <w:rFonts w:ascii="Lucida Console" w:hAnsi="Lucida Console"/>
                <w:sz w:val="20"/>
                <w:szCs w:val="20"/>
              </w:rPr>
              <w:t xml:space="preserve">          return False</w:t>
            </w:r>
          </w:p>
          <w:p w14:paraId="5A7D8313" w14:textId="22492BB0" w:rsidR="0012548F" w:rsidRPr="00C159DE" w:rsidRDefault="0012548F" w:rsidP="0012548F">
            <w:pPr>
              <w:ind w:left="720"/>
              <w:rPr>
                <w:rFonts w:ascii="Lucida Console" w:hAnsi="Lucida Console"/>
                <w:sz w:val="20"/>
                <w:szCs w:val="20"/>
              </w:rPr>
            </w:pPr>
            <w:r>
              <w:rPr>
                <w:rFonts w:ascii="Lucida Console" w:hAnsi="Lucida Console"/>
                <w:sz w:val="20"/>
                <w:szCs w:val="20"/>
              </w:rPr>
              <w:t xml:space="preserve">     </w:t>
            </w:r>
            <w:r w:rsidRPr="00C159DE">
              <w:rPr>
                <w:rFonts w:ascii="Lucida Console" w:hAnsi="Lucida Console"/>
                <w:sz w:val="20"/>
                <w:szCs w:val="20"/>
              </w:rPr>
              <w:t>j = j // 2</w:t>
            </w:r>
          </w:p>
          <w:p w14:paraId="1C1A4C84" w14:textId="77777777" w:rsidR="0012548F" w:rsidRPr="00C159DE" w:rsidRDefault="0012548F" w:rsidP="0012548F">
            <w:pPr>
              <w:rPr>
                <w:rFonts w:ascii="Lucida Console" w:hAnsi="Lucida Console"/>
                <w:sz w:val="20"/>
                <w:szCs w:val="20"/>
              </w:rPr>
            </w:pPr>
            <w:r w:rsidRPr="00C159DE">
              <w:rPr>
                <w:rFonts w:ascii="Lucida Console" w:hAnsi="Lucida Console"/>
                <w:sz w:val="20"/>
                <w:szCs w:val="20"/>
              </w:rPr>
              <w:t xml:space="preserve">    return True</w:t>
            </w:r>
          </w:p>
          <w:p w14:paraId="33428C1B" w14:textId="77777777" w:rsidR="0012548F" w:rsidRDefault="0012548F" w:rsidP="0012548F"/>
        </w:tc>
        <w:tc>
          <w:tcPr>
            <w:tcW w:w="1980" w:type="dxa"/>
            <w:vAlign w:val="center"/>
          </w:tcPr>
          <w:p w14:paraId="1B05B91C" w14:textId="77777777" w:rsidR="0012548F" w:rsidRDefault="0012548F" w:rsidP="0012548F">
            <w:pPr>
              <w:jc w:val="center"/>
            </w:pPr>
          </w:p>
        </w:tc>
        <w:tc>
          <w:tcPr>
            <w:tcW w:w="2245" w:type="dxa"/>
            <w:vAlign w:val="center"/>
          </w:tcPr>
          <w:p w14:paraId="459B1DB8" w14:textId="77777777" w:rsidR="0012548F" w:rsidRDefault="0012548F" w:rsidP="0012548F">
            <w:pPr>
              <w:jc w:val="center"/>
            </w:pPr>
          </w:p>
        </w:tc>
      </w:tr>
      <w:tr w:rsidR="0012548F" w14:paraId="6D4713A1" w14:textId="77777777" w:rsidTr="00EE6E54">
        <w:tc>
          <w:tcPr>
            <w:tcW w:w="5125" w:type="dxa"/>
            <w:vAlign w:val="center"/>
          </w:tcPr>
          <w:p w14:paraId="2BB1E387" w14:textId="77777777" w:rsidR="0012548F" w:rsidRPr="00C159DE" w:rsidRDefault="0012548F" w:rsidP="0012548F">
            <w:r w:rsidRPr="00C159DE">
              <w:t>Assume matrixA and matrixB are n x n list of lists.</w:t>
            </w:r>
          </w:p>
          <w:p w14:paraId="62727E51" w14:textId="77777777" w:rsidR="0012548F" w:rsidRPr="00C159DE" w:rsidRDefault="0012548F" w:rsidP="0012548F"/>
          <w:p w14:paraId="5D64E62E" w14:textId="77777777" w:rsidR="0012548F" w:rsidRPr="00C159DE" w:rsidRDefault="0012548F" w:rsidP="0012548F">
            <w:pPr>
              <w:rPr>
                <w:rFonts w:ascii="Lucida Console" w:hAnsi="Lucida Console"/>
                <w:sz w:val="16"/>
                <w:szCs w:val="16"/>
              </w:rPr>
            </w:pPr>
            <w:r w:rsidRPr="00C159DE">
              <w:rPr>
                <w:rFonts w:ascii="Lucida Console" w:hAnsi="Lucida Console"/>
                <w:sz w:val="16"/>
                <w:szCs w:val="16"/>
              </w:rPr>
              <w:t>def mystery3(matrixA, matrixB):</w:t>
            </w:r>
          </w:p>
          <w:p w14:paraId="6CD85764" w14:textId="77777777" w:rsidR="0012548F" w:rsidRDefault="0012548F" w:rsidP="0012548F">
            <w:pPr>
              <w:rPr>
                <w:rFonts w:ascii="Lucida Console" w:hAnsi="Lucida Console"/>
                <w:sz w:val="16"/>
                <w:szCs w:val="16"/>
              </w:rPr>
            </w:pPr>
            <w:r w:rsidRPr="00C159DE">
              <w:rPr>
                <w:rFonts w:ascii="Lucida Console" w:hAnsi="Lucida Console"/>
                <w:sz w:val="16"/>
                <w:szCs w:val="16"/>
              </w:rPr>
              <w:t xml:space="preserve">    matrixC = x = [[0 for i in </w:t>
            </w:r>
          </w:p>
          <w:p w14:paraId="447F70AA" w14:textId="77777777" w:rsidR="0012548F" w:rsidRDefault="0012548F" w:rsidP="0012548F">
            <w:pPr>
              <w:rPr>
                <w:rFonts w:ascii="Lucida Console" w:hAnsi="Lucida Console"/>
                <w:sz w:val="16"/>
                <w:szCs w:val="16"/>
              </w:rPr>
            </w:pPr>
            <w:r>
              <w:rPr>
                <w:rFonts w:ascii="Lucida Console" w:hAnsi="Lucida Console"/>
                <w:sz w:val="16"/>
                <w:szCs w:val="16"/>
              </w:rPr>
              <w:t xml:space="preserve">                   </w:t>
            </w:r>
            <w:r w:rsidRPr="00C159DE">
              <w:rPr>
                <w:rFonts w:ascii="Lucida Console" w:hAnsi="Lucida Console"/>
                <w:sz w:val="16"/>
                <w:szCs w:val="16"/>
              </w:rPr>
              <w:t xml:space="preserve">range(len(matrixA))] for j in </w:t>
            </w:r>
          </w:p>
          <w:p w14:paraId="02DF5D1D" w14:textId="37B99B2F" w:rsidR="0012548F" w:rsidRPr="00C159DE" w:rsidRDefault="0012548F" w:rsidP="0012548F">
            <w:pPr>
              <w:rPr>
                <w:rFonts w:ascii="Lucida Console" w:hAnsi="Lucida Console"/>
                <w:sz w:val="16"/>
                <w:szCs w:val="16"/>
              </w:rPr>
            </w:pPr>
            <w:r>
              <w:rPr>
                <w:rFonts w:ascii="Lucida Console" w:hAnsi="Lucida Console"/>
                <w:sz w:val="16"/>
                <w:szCs w:val="16"/>
              </w:rPr>
              <w:t xml:space="preserve">                       </w:t>
            </w:r>
            <w:r w:rsidRPr="00C159DE">
              <w:rPr>
                <w:rFonts w:ascii="Lucida Console" w:hAnsi="Lucida Console"/>
                <w:sz w:val="16"/>
                <w:szCs w:val="16"/>
              </w:rPr>
              <w:t>range(len(matrixA))]</w:t>
            </w:r>
          </w:p>
          <w:p w14:paraId="4E03D250" w14:textId="77777777" w:rsidR="0012548F" w:rsidRPr="00C159DE" w:rsidRDefault="0012548F" w:rsidP="0012548F">
            <w:pPr>
              <w:rPr>
                <w:rFonts w:ascii="Lucida Console" w:hAnsi="Lucida Console"/>
                <w:sz w:val="16"/>
                <w:szCs w:val="16"/>
              </w:rPr>
            </w:pPr>
            <w:r w:rsidRPr="00C159DE">
              <w:rPr>
                <w:rFonts w:ascii="Lucida Console" w:hAnsi="Lucida Console"/>
                <w:sz w:val="16"/>
                <w:szCs w:val="16"/>
              </w:rPr>
              <w:t xml:space="preserve">    for i in range(len(matrixA)):</w:t>
            </w:r>
          </w:p>
          <w:p w14:paraId="03A82A6C" w14:textId="77777777" w:rsidR="0012548F" w:rsidRPr="00C159DE" w:rsidRDefault="0012548F" w:rsidP="0012548F">
            <w:pPr>
              <w:rPr>
                <w:rFonts w:ascii="Lucida Console" w:hAnsi="Lucida Console"/>
                <w:sz w:val="16"/>
                <w:szCs w:val="16"/>
              </w:rPr>
            </w:pPr>
            <w:r w:rsidRPr="00C159DE">
              <w:rPr>
                <w:rFonts w:ascii="Lucida Console" w:hAnsi="Lucida Console"/>
                <w:sz w:val="16"/>
                <w:szCs w:val="16"/>
              </w:rPr>
              <w:t xml:space="preserve">        for j in range(len(matrixA)):</w:t>
            </w:r>
          </w:p>
          <w:p w14:paraId="6570362B" w14:textId="77777777" w:rsidR="0012548F" w:rsidRPr="00C159DE" w:rsidRDefault="0012548F" w:rsidP="0012548F">
            <w:pPr>
              <w:rPr>
                <w:rFonts w:ascii="Lucida Console" w:hAnsi="Lucida Console"/>
                <w:sz w:val="16"/>
                <w:szCs w:val="16"/>
              </w:rPr>
            </w:pPr>
            <w:r w:rsidRPr="00C159DE">
              <w:rPr>
                <w:rFonts w:ascii="Lucida Console" w:hAnsi="Lucida Console"/>
                <w:sz w:val="16"/>
                <w:szCs w:val="16"/>
              </w:rPr>
              <w:t xml:space="preserve">            for k in range(len(matrixA)):</w:t>
            </w:r>
          </w:p>
          <w:p w14:paraId="75697FBB" w14:textId="77777777" w:rsidR="0012548F" w:rsidRPr="00242107" w:rsidRDefault="0012548F" w:rsidP="0012548F">
            <w:pPr>
              <w:ind w:left="720"/>
              <w:rPr>
                <w:rFonts w:ascii="Lucida Console" w:hAnsi="Lucida Console"/>
                <w:sz w:val="16"/>
                <w:szCs w:val="16"/>
              </w:rPr>
            </w:pPr>
            <w:r w:rsidRPr="00C159DE">
              <w:rPr>
                <w:rFonts w:ascii="Lucida Console" w:hAnsi="Lucida Console"/>
                <w:sz w:val="16"/>
                <w:szCs w:val="16"/>
              </w:rPr>
              <w:t xml:space="preserve">        matrixC[i][j] = matrixC[i][j] + </w:t>
            </w:r>
          </w:p>
          <w:p w14:paraId="1CDAEDA9" w14:textId="20E5343F" w:rsidR="0012548F" w:rsidRPr="00C159DE" w:rsidRDefault="0012548F" w:rsidP="0012548F">
            <w:pPr>
              <w:ind w:left="720"/>
              <w:rPr>
                <w:rFonts w:ascii="Lucida Console" w:hAnsi="Lucida Console"/>
                <w:sz w:val="16"/>
                <w:szCs w:val="16"/>
              </w:rPr>
            </w:pPr>
            <w:r w:rsidRPr="00242107">
              <w:rPr>
                <w:rFonts w:ascii="Lucida Console" w:hAnsi="Lucida Console"/>
                <w:sz w:val="16"/>
                <w:szCs w:val="16"/>
              </w:rPr>
              <w:t xml:space="preserve">                </w:t>
            </w:r>
            <w:r w:rsidRPr="00C159DE">
              <w:rPr>
                <w:rFonts w:ascii="Lucida Console" w:hAnsi="Lucida Console"/>
                <w:sz w:val="16"/>
                <w:szCs w:val="16"/>
              </w:rPr>
              <w:t>matrixA[i][k]*matrixB[k][j]</w:t>
            </w:r>
          </w:p>
          <w:p w14:paraId="15DC1E4D" w14:textId="77777777" w:rsidR="0012548F" w:rsidRPr="00C159DE" w:rsidRDefault="0012548F" w:rsidP="0012548F">
            <w:pPr>
              <w:rPr>
                <w:rFonts w:ascii="Lucida Console" w:hAnsi="Lucida Console"/>
                <w:sz w:val="16"/>
                <w:szCs w:val="16"/>
              </w:rPr>
            </w:pPr>
            <w:r w:rsidRPr="00C159DE">
              <w:rPr>
                <w:rFonts w:ascii="Lucida Console" w:hAnsi="Lucida Console"/>
                <w:sz w:val="16"/>
                <w:szCs w:val="16"/>
              </w:rPr>
              <w:t xml:space="preserve">    return matrixC</w:t>
            </w:r>
          </w:p>
          <w:p w14:paraId="4869FCBA" w14:textId="77777777" w:rsidR="0012548F" w:rsidRDefault="0012548F" w:rsidP="0012548F"/>
        </w:tc>
        <w:tc>
          <w:tcPr>
            <w:tcW w:w="1980" w:type="dxa"/>
            <w:vAlign w:val="center"/>
          </w:tcPr>
          <w:p w14:paraId="2511494F" w14:textId="77777777" w:rsidR="0012548F" w:rsidRDefault="0012548F" w:rsidP="0012548F">
            <w:pPr>
              <w:jc w:val="center"/>
            </w:pPr>
          </w:p>
        </w:tc>
        <w:tc>
          <w:tcPr>
            <w:tcW w:w="2245" w:type="dxa"/>
            <w:vAlign w:val="center"/>
          </w:tcPr>
          <w:p w14:paraId="23361818" w14:textId="77777777" w:rsidR="0012548F" w:rsidRDefault="0012548F" w:rsidP="0012548F">
            <w:pPr>
              <w:jc w:val="center"/>
            </w:pPr>
          </w:p>
        </w:tc>
      </w:tr>
      <w:tr w:rsidR="0012548F" w14:paraId="0EAC2789" w14:textId="77777777" w:rsidTr="00EE6E54">
        <w:tc>
          <w:tcPr>
            <w:tcW w:w="5125" w:type="dxa"/>
            <w:vAlign w:val="center"/>
          </w:tcPr>
          <w:p w14:paraId="52199B18" w14:textId="77777777" w:rsidR="0012548F" w:rsidRPr="00C159DE" w:rsidRDefault="0012548F" w:rsidP="0012548F">
            <w:r w:rsidRPr="00C159DE">
              <w:t>Assume n is a positive integer.</w:t>
            </w:r>
          </w:p>
          <w:p w14:paraId="3B5FB977" w14:textId="77777777" w:rsidR="0012548F" w:rsidRPr="00C159DE" w:rsidRDefault="0012548F" w:rsidP="0012548F"/>
          <w:p w14:paraId="625AEA96" w14:textId="77777777" w:rsidR="0012548F" w:rsidRPr="00C159DE" w:rsidRDefault="0012548F" w:rsidP="0012548F">
            <w:pPr>
              <w:rPr>
                <w:rFonts w:ascii="Lucida Console" w:hAnsi="Lucida Console"/>
                <w:sz w:val="20"/>
                <w:szCs w:val="20"/>
              </w:rPr>
            </w:pPr>
            <w:r w:rsidRPr="00C159DE">
              <w:rPr>
                <w:rFonts w:ascii="Lucida Console" w:hAnsi="Lucida Console"/>
                <w:sz w:val="20"/>
                <w:szCs w:val="20"/>
              </w:rPr>
              <w:t>def mystery4(n):</w:t>
            </w:r>
          </w:p>
          <w:p w14:paraId="54E66CF5" w14:textId="77777777" w:rsidR="0012548F" w:rsidRPr="00C159DE" w:rsidRDefault="0012548F" w:rsidP="0012548F">
            <w:pPr>
              <w:rPr>
                <w:rFonts w:ascii="Lucida Console" w:hAnsi="Lucida Console"/>
                <w:sz w:val="20"/>
                <w:szCs w:val="20"/>
              </w:rPr>
            </w:pPr>
            <w:r w:rsidRPr="00C159DE">
              <w:rPr>
                <w:rFonts w:ascii="Lucida Console" w:hAnsi="Lucida Console"/>
                <w:sz w:val="20"/>
                <w:szCs w:val="20"/>
              </w:rPr>
              <w:t xml:space="preserve">    c = 1</w:t>
            </w:r>
          </w:p>
          <w:p w14:paraId="26EEE57F" w14:textId="330219BE" w:rsidR="0012548F" w:rsidRPr="00C159DE" w:rsidRDefault="0012548F" w:rsidP="0012548F">
            <w:pPr>
              <w:rPr>
                <w:rFonts w:ascii="Lucida Console" w:hAnsi="Lucida Console"/>
                <w:sz w:val="20"/>
                <w:szCs w:val="20"/>
              </w:rPr>
            </w:pPr>
            <w:r w:rsidRPr="00242107">
              <w:rPr>
                <w:rFonts w:ascii="Lucida Console" w:hAnsi="Lucida Console"/>
                <w:sz w:val="20"/>
                <w:szCs w:val="20"/>
              </w:rPr>
              <w:t xml:space="preserve">    </w:t>
            </w:r>
            <w:r w:rsidRPr="00C159DE">
              <w:rPr>
                <w:rFonts w:ascii="Lucida Console" w:hAnsi="Lucida Console"/>
                <w:sz w:val="20"/>
                <w:szCs w:val="20"/>
              </w:rPr>
              <w:t>k = 1</w:t>
            </w:r>
            <w:r w:rsidRPr="00C159DE">
              <w:rPr>
                <w:rFonts w:ascii="Lucida Console" w:hAnsi="Lucida Console"/>
                <w:sz w:val="20"/>
                <w:szCs w:val="20"/>
              </w:rPr>
              <w:tab/>
            </w:r>
          </w:p>
          <w:p w14:paraId="35E70198" w14:textId="77777777" w:rsidR="0012548F" w:rsidRPr="00C159DE" w:rsidRDefault="0012548F" w:rsidP="0012548F">
            <w:pPr>
              <w:rPr>
                <w:rFonts w:ascii="Lucida Console" w:hAnsi="Lucida Console"/>
                <w:sz w:val="20"/>
                <w:szCs w:val="20"/>
              </w:rPr>
            </w:pPr>
            <w:r w:rsidRPr="00C159DE">
              <w:rPr>
                <w:rFonts w:ascii="Lucida Console" w:hAnsi="Lucida Console"/>
                <w:sz w:val="20"/>
                <w:szCs w:val="20"/>
              </w:rPr>
              <w:lastRenderedPageBreak/>
              <w:t xml:space="preserve">    while k &lt;= n:</w:t>
            </w:r>
          </w:p>
          <w:p w14:paraId="7A34F07E" w14:textId="77777777" w:rsidR="0012548F" w:rsidRPr="00C159DE" w:rsidRDefault="0012548F" w:rsidP="0012548F">
            <w:pPr>
              <w:rPr>
                <w:rFonts w:ascii="Lucida Console" w:hAnsi="Lucida Console"/>
                <w:sz w:val="20"/>
                <w:szCs w:val="20"/>
              </w:rPr>
            </w:pPr>
            <w:r w:rsidRPr="00C159DE">
              <w:rPr>
                <w:rFonts w:ascii="Lucida Console" w:hAnsi="Lucida Console"/>
                <w:sz w:val="20"/>
                <w:szCs w:val="20"/>
              </w:rPr>
              <w:t xml:space="preserve">        c += 1</w:t>
            </w:r>
          </w:p>
          <w:p w14:paraId="5BFB0E87" w14:textId="77777777" w:rsidR="0012548F" w:rsidRPr="00C159DE" w:rsidRDefault="0012548F" w:rsidP="0012548F">
            <w:pPr>
              <w:rPr>
                <w:rFonts w:ascii="Lucida Console" w:hAnsi="Lucida Console"/>
                <w:sz w:val="20"/>
                <w:szCs w:val="20"/>
              </w:rPr>
            </w:pPr>
            <w:r w:rsidRPr="00C159DE">
              <w:rPr>
                <w:rFonts w:ascii="Lucida Console" w:hAnsi="Lucida Console"/>
                <w:sz w:val="20"/>
                <w:szCs w:val="20"/>
              </w:rPr>
              <w:t xml:space="preserve">        k = 2 * k</w:t>
            </w:r>
          </w:p>
          <w:p w14:paraId="49693B84" w14:textId="77777777" w:rsidR="0012548F" w:rsidRPr="00C159DE" w:rsidRDefault="0012548F" w:rsidP="0012548F">
            <w:pPr>
              <w:rPr>
                <w:rFonts w:ascii="Lucida Console" w:hAnsi="Lucida Console"/>
                <w:sz w:val="20"/>
                <w:szCs w:val="20"/>
              </w:rPr>
            </w:pPr>
            <w:r w:rsidRPr="00C159DE">
              <w:rPr>
                <w:rFonts w:ascii="Lucida Console" w:hAnsi="Lucida Console"/>
                <w:sz w:val="20"/>
                <w:szCs w:val="20"/>
              </w:rPr>
              <w:t xml:space="preserve">    return c</w:t>
            </w:r>
          </w:p>
          <w:p w14:paraId="5AC8E932" w14:textId="77777777" w:rsidR="0012548F" w:rsidRDefault="0012548F" w:rsidP="0012548F"/>
        </w:tc>
        <w:tc>
          <w:tcPr>
            <w:tcW w:w="1980" w:type="dxa"/>
            <w:vAlign w:val="center"/>
          </w:tcPr>
          <w:p w14:paraId="68A6F79B" w14:textId="77777777" w:rsidR="0012548F" w:rsidRDefault="0012548F" w:rsidP="0012548F">
            <w:pPr>
              <w:jc w:val="center"/>
            </w:pPr>
          </w:p>
        </w:tc>
        <w:tc>
          <w:tcPr>
            <w:tcW w:w="2245" w:type="dxa"/>
            <w:vAlign w:val="center"/>
          </w:tcPr>
          <w:p w14:paraId="6875EA58" w14:textId="77777777" w:rsidR="0012548F" w:rsidRDefault="0012548F" w:rsidP="0012548F">
            <w:pPr>
              <w:jc w:val="center"/>
            </w:pPr>
          </w:p>
        </w:tc>
      </w:tr>
      <w:tr w:rsidR="0012548F" w14:paraId="31646218" w14:textId="77777777" w:rsidTr="00EE6E54">
        <w:tc>
          <w:tcPr>
            <w:tcW w:w="5125" w:type="dxa"/>
            <w:vAlign w:val="center"/>
          </w:tcPr>
          <w:p w14:paraId="45FD4EC9" w14:textId="77777777" w:rsidR="0012548F" w:rsidRPr="00242107" w:rsidRDefault="0012548F" w:rsidP="0012548F">
            <w:r w:rsidRPr="00242107">
              <w:t xml:space="preserve">Assume n is a positive integer.  </w:t>
            </w:r>
          </w:p>
          <w:p w14:paraId="21C44B6A" w14:textId="77777777" w:rsidR="0012548F" w:rsidRPr="00242107" w:rsidRDefault="0012548F" w:rsidP="0012548F"/>
          <w:p w14:paraId="028DE58C" w14:textId="77777777" w:rsidR="0012548F" w:rsidRPr="00242107" w:rsidRDefault="0012548F" w:rsidP="0012548F">
            <w:pPr>
              <w:rPr>
                <w:rFonts w:ascii="Lucida Console" w:hAnsi="Lucida Console"/>
                <w:sz w:val="20"/>
                <w:szCs w:val="20"/>
              </w:rPr>
            </w:pPr>
            <w:r w:rsidRPr="00242107">
              <w:rPr>
                <w:rFonts w:ascii="Lucida Console" w:hAnsi="Lucida Console"/>
                <w:sz w:val="20"/>
                <w:szCs w:val="20"/>
              </w:rPr>
              <w:t>def mystery5(n):</w:t>
            </w:r>
          </w:p>
          <w:p w14:paraId="18ABDCA4" w14:textId="77777777" w:rsidR="0012548F" w:rsidRPr="00242107" w:rsidRDefault="0012548F" w:rsidP="0012548F">
            <w:pPr>
              <w:rPr>
                <w:rFonts w:ascii="Lucida Console" w:hAnsi="Lucida Console"/>
                <w:sz w:val="20"/>
                <w:szCs w:val="20"/>
              </w:rPr>
            </w:pPr>
            <w:r w:rsidRPr="00242107">
              <w:rPr>
                <w:rFonts w:ascii="Lucida Console" w:hAnsi="Lucida Console"/>
                <w:sz w:val="20"/>
                <w:szCs w:val="20"/>
              </w:rPr>
              <w:t xml:space="preserve">    if n &lt;= 1:</w:t>
            </w:r>
          </w:p>
          <w:p w14:paraId="143C3C93" w14:textId="77777777" w:rsidR="0012548F" w:rsidRPr="00242107" w:rsidRDefault="0012548F" w:rsidP="0012548F">
            <w:pPr>
              <w:rPr>
                <w:rFonts w:ascii="Lucida Console" w:hAnsi="Lucida Console"/>
                <w:sz w:val="20"/>
                <w:szCs w:val="20"/>
              </w:rPr>
            </w:pPr>
            <w:r w:rsidRPr="00242107">
              <w:rPr>
                <w:rFonts w:ascii="Lucida Console" w:hAnsi="Lucida Console"/>
                <w:sz w:val="20"/>
                <w:szCs w:val="20"/>
              </w:rPr>
              <w:t xml:space="preserve">        return n</w:t>
            </w:r>
          </w:p>
          <w:p w14:paraId="65EC9856" w14:textId="77777777" w:rsidR="0012548F" w:rsidRPr="00242107" w:rsidRDefault="0012548F" w:rsidP="0012548F">
            <w:pPr>
              <w:rPr>
                <w:rFonts w:ascii="Lucida Console" w:hAnsi="Lucida Console"/>
                <w:sz w:val="20"/>
                <w:szCs w:val="20"/>
              </w:rPr>
            </w:pPr>
            <w:r w:rsidRPr="00242107">
              <w:rPr>
                <w:rFonts w:ascii="Lucida Console" w:hAnsi="Lucida Console"/>
                <w:sz w:val="20"/>
                <w:szCs w:val="20"/>
              </w:rPr>
              <w:t xml:space="preserve">    else:</w:t>
            </w:r>
          </w:p>
          <w:p w14:paraId="409CF947" w14:textId="77777777" w:rsidR="0012548F" w:rsidRPr="00242107" w:rsidRDefault="0012548F" w:rsidP="0012548F">
            <w:pPr>
              <w:rPr>
                <w:rFonts w:ascii="Lucida Console" w:hAnsi="Lucida Console"/>
                <w:sz w:val="20"/>
                <w:szCs w:val="20"/>
              </w:rPr>
            </w:pPr>
            <w:r w:rsidRPr="00242107">
              <w:rPr>
                <w:rFonts w:ascii="Lucida Console" w:hAnsi="Lucida Console"/>
                <w:sz w:val="20"/>
                <w:szCs w:val="20"/>
              </w:rPr>
              <w:t xml:space="preserve">        return n*mystery5(n-1) </w:t>
            </w:r>
          </w:p>
          <w:p w14:paraId="7D756604" w14:textId="77777777" w:rsidR="0012548F" w:rsidRDefault="0012548F" w:rsidP="0012548F"/>
        </w:tc>
        <w:tc>
          <w:tcPr>
            <w:tcW w:w="1980" w:type="dxa"/>
            <w:vAlign w:val="center"/>
          </w:tcPr>
          <w:p w14:paraId="1BD7B0F3" w14:textId="77777777" w:rsidR="0012548F" w:rsidRDefault="0012548F" w:rsidP="0012548F">
            <w:pPr>
              <w:jc w:val="center"/>
            </w:pPr>
          </w:p>
        </w:tc>
        <w:tc>
          <w:tcPr>
            <w:tcW w:w="2245" w:type="dxa"/>
            <w:vAlign w:val="center"/>
          </w:tcPr>
          <w:p w14:paraId="3CAC19BE" w14:textId="77777777" w:rsidR="0012548F" w:rsidRDefault="0012548F" w:rsidP="0012548F">
            <w:pPr>
              <w:jc w:val="center"/>
            </w:pPr>
          </w:p>
        </w:tc>
      </w:tr>
      <w:tr w:rsidR="0012548F" w14:paraId="7CD63DB5" w14:textId="77777777" w:rsidTr="00EE6E54">
        <w:tc>
          <w:tcPr>
            <w:tcW w:w="5125" w:type="dxa"/>
            <w:vAlign w:val="center"/>
          </w:tcPr>
          <w:p w14:paraId="6D9DDEF1" w14:textId="6498EDE8" w:rsidR="0012548F" w:rsidRPr="00242107" w:rsidRDefault="0012548F" w:rsidP="0012548F">
            <w:r w:rsidRPr="00242107">
              <w:t xml:space="preserve">Assume myList is a python list of integers with n elements.  </w:t>
            </w:r>
          </w:p>
          <w:p w14:paraId="5C7EC6F9" w14:textId="77777777" w:rsidR="0012548F" w:rsidRPr="00242107" w:rsidRDefault="0012548F" w:rsidP="0012548F"/>
          <w:p w14:paraId="06A42F61" w14:textId="77777777" w:rsidR="0012548F" w:rsidRPr="00242107" w:rsidRDefault="0012548F" w:rsidP="0012548F">
            <w:pPr>
              <w:rPr>
                <w:rFonts w:ascii="Lucida Console" w:hAnsi="Lucida Console"/>
                <w:sz w:val="18"/>
                <w:szCs w:val="18"/>
              </w:rPr>
            </w:pPr>
            <w:r w:rsidRPr="00242107">
              <w:rPr>
                <w:rFonts w:ascii="Lucida Console" w:hAnsi="Lucida Console"/>
                <w:sz w:val="18"/>
                <w:szCs w:val="18"/>
              </w:rPr>
              <w:t>def mystery6(myList):</w:t>
            </w:r>
          </w:p>
          <w:p w14:paraId="63BA4572" w14:textId="77777777" w:rsidR="0012548F" w:rsidRPr="00242107" w:rsidRDefault="0012548F" w:rsidP="0012548F">
            <w:pPr>
              <w:rPr>
                <w:rFonts w:ascii="Lucida Console" w:hAnsi="Lucida Console"/>
                <w:sz w:val="18"/>
                <w:szCs w:val="18"/>
              </w:rPr>
            </w:pPr>
            <w:r w:rsidRPr="00242107">
              <w:rPr>
                <w:rFonts w:ascii="Lucida Console" w:hAnsi="Lucida Console"/>
                <w:sz w:val="18"/>
                <w:szCs w:val="18"/>
              </w:rPr>
              <w:t xml:space="preserve">    reversedList = []</w:t>
            </w:r>
          </w:p>
          <w:p w14:paraId="7C0722DE" w14:textId="77777777" w:rsidR="0012548F" w:rsidRPr="00242107" w:rsidRDefault="0012548F" w:rsidP="0012548F">
            <w:pPr>
              <w:rPr>
                <w:rFonts w:ascii="Lucida Console" w:hAnsi="Lucida Console"/>
                <w:sz w:val="18"/>
                <w:szCs w:val="18"/>
              </w:rPr>
            </w:pPr>
            <w:r w:rsidRPr="00242107">
              <w:rPr>
                <w:rFonts w:ascii="Lucida Console" w:hAnsi="Lucida Console"/>
                <w:sz w:val="18"/>
                <w:szCs w:val="18"/>
              </w:rPr>
              <w:t xml:space="preserve">    for j in range(len(myList)):</w:t>
            </w:r>
          </w:p>
          <w:p w14:paraId="38D1938A" w14:textId="5A01981E" w:rsidR="0012548F" w:rsidRPr="00242107" w:rsidRDefault="0012548F" w:rsidP="0012548F">
            <w:pPr>
              <w:rPr>
                <w:rFonts w:ascii="Lucida Console" w:hAnsi="Lucida Console"/>
                <w:sz w:val="18"/>
                <w:szCs w:val="18"/>
              </w:rPr>
            </w:pPr>
            <w:r w:rsidRPr="00242107">
              <w:rPr>
                <w:rFonts w:ascii="Lucida Console" w:hAnsi="Lucida Console"/>
                <w:sz w:val="18"/>
                <w:szCs w:val="18"/>
              </w:rPr>
              <w:tab/>
              <w:t xml:space="preserve">  reversedList.insert(0, myList[j]))</w:t>
            </w:r>
          </w:p>
          <w:p w14:paraId="5B15D665" w14:textId="77777777" w:rsidR="0012548F" w:rsidRPr="00242107" w:rsidRDefault="0012548F" w:rsidP="0012548F">
            <w:pPr>
              <w:rPr>
                <w:rFonts w:ascii="Lucida Console" w:hAnsi="Lucida Console"/>
                <w:sz w:val="18"/>
                <w:szCs w:val="18"/>
              </w:rPr>
            </w:pPr>
            <w:r w:rsidRPr="00242107">
              <w:rPr>
                <w:rFonts w:ascii="Lucida Console" w:hAnsi="Lucida Console"/>
                <w:sz w:val="18"/>
                <w:szCs w:val="18"/>
              </w:rPr>
              <w:t xml:space="preserve">    return reversedList</w:t>
            </w:r>
          </w:p>
          <w:p w14:paraId="731404EA" w14:textId="77777777" w:rsidR="0012548F" w:rsidRDefault="0012548F" w:rsidP="0012548F"/>
        </w:tc>
        <w:tc>
          <w:tcPr>
            <w:tcW w:w="1980" w:type="dxa"/>
            <w:vAlign w:val="center"/>
          </w:tcPr>
          <w:p w14:paraId="620D68CF" w14:textId="77777777" w:rsidR="0012548F" w:rsidRDefault="0012548F" w:rsidP="0012548F">
            <w:pPr>
              <w:jc w:val="center"/>
            </w:pPr>
          </w:p>
        </w:tc>
        <w:tc>
          <w:tcPr>
            <w:tcW w:w="2245" w:type="dxa"/>
            <w:vAlign w:val="center"/>
          </w:tcPr>
          <w:p w14:paraId="377ACB4E" w14:textId="77777777" w:rsidR="0012548F" w:rsidRDefault="0012548F" w:rsidP="0012548F">
            <w:pPr>
              <w:jc w:val="center"/>
            </w:pPr>
          </w:p>
        </w:tc>
      </w:tr>
    </w:tbl>
    <w:p w14:paraId="1C829562" w14:textId="35890064" w:rsidR="00EE6E54" w:rsidRDefault="00EE6E54"/>
    <w:p w14:paraId="63E0CADA" w14:textId="19B59B36" w:rsidR="001D7F06" w:rsidRDefault="001D7F06">
      <w:r>
        <w:br w:type="page"/>
      </w:r>
    </w:p>
    <w:p w14:paraId="67101825" w14:textId="77777777" w:rsidR="00242107" w:rsidRDefault="00242107"/>
    <w:p w14:paraId="5506FE25" w14:textId="7D42910A" w:rsidR="00242107" w:rsidRDefault="00242107" w:rsidP="00C41C1E">
      <w:pPr>
        <w:pStyle w:val="Heading2"/>
      </w:pPr>
      <w:r>
        <w:t>Problem 3</w:t>
      </w:r>
    </w:p>
    <w:p w14:paraId="7DC31B26" w14:textId="36FA7C5A" w:rsidR="00242107" w:rsidRDefault="00242107">
      <w:r>
        <w:t xml:space="preserve">Implement the </w:t>
      </w:r>
      <w:r w:rsidRPr="00242107">
        <w:rPr>
          <w:b/>
          <w:bCs/>
        </w:rPr>
        <w:t xml:space="preserve">book’s </w:t>
      </w:r>
      <w:r>
        <w:t xml:space="preserve">version of Insertion-Sort </w:t>
      </w:r>
      <w:r w:rsidRPr="00205ECA">
        <w:rPr>
          <w:b/>
          <w:bCs/>
        </w:rPr>
        <w:t>and</w:t>
      </w:r>
      <w:r>
        <w:t xml:space="preserve"> the </w:t>
      </w:r>
      <w:r w:rsidRPr="00242107">
        <w:rPr>
          <w:b/>
          <w:bCs/>
        </w:rPr>
        <w:t>book’s</w:t>
      </w:r>
      <w:r>
        <w:t xml:space="preserve"> version of Merge and MergeSort.</w:t>
      </w:r>
      <w:r w:rsidR="007B0148">
        <w:t xml:space="preserve">  It’s </w:t>
      </w:r>
      <w:r w:rsidR="007B0148" w:rsidRPr="000726EF">
        <w:rPr>
          <w:u w:val="single"/>
        </w:rPr>
        <w:t>important to do the book’s version</w:t>
      </w:r>
      <w:r w:rsidR="007B0148">
        <w:t xml:space="preserve"> of these algorithms – the book does some unique things.   </w:t>
      </w:r>
    </w:p>
    <w:p w14:paraId="428159EB" w14:textId="708E862F" w:rsidR="00A45ADE" w:rsidRDefault="00A45ADE">
      <w:r>
        <w:t xml:space="preserve">Be </w:t>
      </w:r>
      <w:r w:rsidRPr="00B609FE">
        <w:rPr>
          <w:u w:val="single"/>
        </w:rPr>
        <w:t>very, very careful.</w:t>
      </w:r>
      <w:r>
        <w:t xml:space="preserve">  The book assumes the first index is </w:t>
      </w:r>
      <w:r w:rsidRPr="00B609FE">
        <w:rPr>
          <w:b/>
          <w:bCs/>
          <w:sz w:val="32"/>
          <w:szCs w:val="32"/>
        </w:rPr>
        <w:t>1</w:t>
      </w:r>
      <w:r>
        <w:t>.   How crazy is that?!?!?</w:t>
      </w:r>
      <w:r w:rsidR="00B609FE">
        <w:t xml:space="preserve">   You will have to modify the algorithm to account for the fact that indices start at 0 in Python (or any other programming language).</w:t>
      </w:r>
    </w:p>
    <w:p w14:paraId="4487D733" w14:textId="01C39D7D" w:rsidR="00B609FE" w:rsidRDefault="00B609FE">
      <w:r>
        <w:t xml:space="preserve">Also, when using Python for loops, remember that those loops go up to, but do not include, the last value you specify.  In other words “for x in range(x, y)”, will only go up to and include </w:t>
      </w:r>
      <w:r w:rsidRPr="00B609FE">
        <w:rPr>
          <w:b/>
          <w:bCs/>
        </w:rPr>
        <w:t>y – 1</w:t>
      </w:r>
      <w:r>
        <w:t xml:space="preserve">. </w:t>
      </w:r>
    </w:p>
    <w:p w14:paraId="4F2D3C5F" w14:textId="3B1E8DCA" w:rsidR="00A45ADE" w:rsidRDefault="00A45ADE">
      <w:r>
        <w:t xml:space="preserve">Be sure to test your methods extensively to make sure they are working.  Don’t assume that because they don’t crash that they are working.  Don’t assume that because it works on one or two test examples, it is working.   </w:t>
      </w:r>
    </w:p>
    <w:p w14:paraId="13D5A43F" w14:textId="4C012CBC" w:rsidR="007B0148" w:rsidRDefault="007B0148">
      <w:r>
        <w:t xml:space="preserve">You may use either Python or Java, but I think you find Python to be easier for this problem.   </w:t>
      </w:r>
    </w:p>
    <w:p w14:paraId="70A870C2" w14:textId="581134F6" w:rsidR="00242107" w:rsidRDefault="00242107">
      <w:r>
        <w:t>Conduct an experiment that compares the performance of the two sorting algorithms for randomly filled</w:t>
      </w:r>
      <w:r w:rsidR="00457E53">
        <w:t>, but unsorted,</w:t>
      </w:r>
      <w:r>
        <w:t xml:space="preserve"> arrays of sizes 100 up to 10000 stepsize 250</w:t>
      </w:r>
      <w:r w:rsidR="00B45FC5">
        <w:t xml:space="preserve"> [or similar]</w:t>
      </w:r>
      <w:r>
        <w:t>.</w:t>
      </w:r>
    </w:p>
    <w:p w14:paraId="5913D7C8" w14:textId="4706884E" w:rsidR="00242107" w:rsidRDefault="00242107">
      <w:r>
        <w:t>Produce a graph (Excel is a nice tool for doing that) showing the growth rates of the two implemented sorting algorithms, in practice.</w:t>
      </w:r>
      <w:r w:rsidR="00457E53">
        <w:t xml:space="preserve">   If the curves that are generated do not look like the expected big-theta of the two algorithms, something is wrong.   </w:t>
      </w:r>
    </w:p>
    <w:p w14:paraId="01B39221" w14:textId="1933669B" w:rsidR="002173B2" w:rsidRDefault="002173B2">
      <w:r>
        <w:t>Now conduct a similar experiment but pass in already sorted arrays to the two algorithms.   Isn’t that interesting?!</w:t>
      </w:r>
      <w:r w:rsidR="00457E53">
        <w:t xml:space="preserve">   </w:t>
      </w:r>
    </w:p>
    <w:p w14:paraId="1614BF47" w14:textId="6F7B1FC0" w:rsidR="00B45FC5" w:rsidRDefault="00B45FC5">
      <w:r>
        <w:t xml:space="preserve">The team will turn in the code and the accompanying graphs.  </w:t>
      </w:r>
    </w:p>
    <w:p w14:paraId="617E008F" w14:textId="39E858DF" w:rsidR="001D7F06" w:rsidRDefault="001D7F06">
      <w:r>
        <w:br w:type="page"/>
      </w:r>
    </w:p>
    <w:p w14:paraId="21A64492" w14:textId="77777777" w:rsidR="001D7F06" w:rsidRDefault="001D7F06"/>
    <w:p w14:paraId="778CA565" w14:textId="75D09F90" w:rsidR="00C41C1E" w:rsidRDefault="00C41C1E" w:rsidP="00C41C1E">
      <w:pPr>
        <w:pStyle w:val="Heading2"/>
      </w:pPr>
      <w:r>
        <w:t>Problem 4</w:t>
      </w:r>
    </w:p>
    <w:p w14:paraId="5F865318" w14:textId="69801096" w:rsidR="00C41C1E" w:rsidRDefault="00C41C1E">
      <w:r>
        <w:t xml:space="preserve">Implement the </w:t>
      </w:r>
      <w:r w:rsidRPr="00C41C1E">
        <w:rPr>
          <w:b/>
          <w:bCs/>
        </w:rPr>
        <w:t>book’s</w:t>
      </w:r>
      <w:r>
        <w:t xml:space="preserve"> version of solving the maximum subarray problem.   </w:t>
      </w:r>
    </w:p>
    <w:p w14:paraId="7109369C" w14:textId="2D608781" w:rsidR="0021123A" w:rsidRDefault="000726EF" w:rsidP="0021123A">
      <w:r>
        <w:t>Also, i</w:t>
      </w:r>
      <w:r w:rsidR="0021123A">
        <w:t xml:space="preserve">mplement a </w:t>
      </w:r>
      <w:r w:rsidR="0021123A" w:rsidRPr="0021123A">
        <w:rPr>
          <w:b/>
          <w:bCs/>
        </w:rPr>
        <w:t>brute force</w:t>
      </w:r>
      <w:r w:rsidR="0021123A">
        <w:t xml:space="preserve"> algorithm for solving the maximum subarray problem.   The book gives a one-sentence description of this algorithm: “We can easily devise a brute-force solution to this problem: just try every possible pair [of starting and ending indices].”   This method would use a </w:t>
      </w:r>
      <w:r w:rsidR="00B609FE">
        <w:t xml:space="preserve">pair of </w:t>
      </w:r>
      <w:r w:rsidR="0021123A">
        <w:t>nested loop</w:t>
      </w:r>
      <w:r w:rsidR="00B418A7">
        <w:t>s</w:t>
      </w:r>
      <w:r w:rsidR="0021123A">
        <w:t xml:space="preserve"> where the outer loop iterates through all the possible starting indices (0 through the length of the list) and the inner loop iterates through all the possible ending indices (the starting index through the length of the list).   </w:t>
      </w:r>
      <w:r w:rsidR="00B609FE">
        <w:t xml:space="preserve">Compute the sum of the values between those two indices [inclusive] and keep track of the biggest sum you’ve found so far.   </w:t>
      </w:r>
    </w:p>
    <w:p w14:paraId="44B6ECBF" w14:textId="46EAB130" w:rsidR="0021123A" w:rsidRDefault="0021123A" w:rsidP="0021123A">
      <w:r>
        <w:t>Make sure the</w:t>
      </w:r>
      <w:r w:rsidR="00B609FE">
        <w:t xml:space="preserve"> two</w:t>
      </w:r>
      <w:r>
        <w:t xml:space="preserve"> algorithms give the same (and correct) answer.   </w:t>
      </w:r>
    </w:p>
    <w:p w14:paraId="490C9761" w14:textId="428F8C8E" w:rsidR="00C41C1E" w:rsidRDefault="00C41C1E">
      <w:r>
        <w:t xml:space="preserve">Conduct an experiment that shows the growth in </w:t>
      </w:r>
      <w:r w:rsidR="00B609FE">
        <w:t xml:space="preserve">execution </w:t>
      </w:r>
      <w:r>
        <w:t xml:space="preserve">time </w:t>
      </w:r>
      <w:r w:rsidR="0021123A">
        <w:t xml:space="preserve">of these two algorithms </w:t>
      </w:r>
      <w:r>
        <w:t xml:space="preserve">as the array sizes </w:t>
      </w:r>
      <w:r w:rsidR="00B45FC5">
        <w:t>increases</w:t>
      </w:r>
      <w:r>
        <w:t xml:space="preserve"> by timing how long it takes to solve randomly filled lists </w:t>
      </w:r>
      <w:r w:rsidR="0021123A">
        <w:t xml:space="preserve">of numbers between [-1000, 1000] </w:t>
      </w:r>
      <w:r>
        <w:t xml:space="preserve">of sizes 100 up to 10000 stepsize 500 [or similar].  </w:t>
      </w:r>
      <w:r w:rsidR="00B45FC5">
        <w:t xml:space="preserve"> Produce a graph.   </w:t>
      </w:r>
    </w:p>
    <w:p w14:paraId="6C77D1D6" w14:textId="7637D225" w:rsidR="0021123A" w:rsidRDefault="0021123A">
      <w:r>
        <w:t xml:space="preserve">Do the curves on the graph match the expected big-O of the algorithms as described by the book?  If not, there is likely an error in your code. </w:t>
      </w:r>
    </w:p>
    <w:p w14:paraId="5685CBD4" w14:textId="77777777" w:rsidR="0021123A" w:rsidRDefault="0021123A"/>
    <w:p w14:paraId="06041995" w14:textId="77777777" w:rsidR="00B45FC5" w:rsidRDefault="00B45FC5" w:rsidP="00B45FC5">
      <w:r>
        <w:t xml:space="preserve">The team will turn in the code and the accompanying graphs.  </w:t>
      </w:r>
    </w:p>
    <w:p w14:paraId="4BF055F1" w14:textId="77777777" w:rsidR="00C41C1E" w:rsidRDefault="00C41C1E"/>
    <w:sectPr w:rsidR="00C41C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ato">
    <w:charset w:val="00"/>
    <w:family w:val="swiss"/>
    <w:pitch w:val="variable"/>
    <w:sig w:usb0="E10002FF" w:usb1="5000ECFF" w:usb2="00000021" w:usb3="00000000" w:csb0="0000019F" w:csb1="00000000"/>
  </w:font>
  <w:font w:name="Lucida Console">
    <w:panose1 w:val="020B0609040504020204"/>
    <w:charset w:val="00"/>
    <w:family w:val="modern"/>
    <w:pitch w:val="fixed"/>
    <w:sig w:usb0="8000028F" w:usb1="00001800" w:usb2="00000000" w:usb3="00000000" w:csb0="0000001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741A76"/>
    <w:multiLevelType w:val="hybridMultilevel"/>
    <w:tmpl w:val="80D03B00"/>
    <w:lvl w:ilvl="0" w:tplc="0409000F">
      <w:start w:val="1"/>
      <w:numFmt w:val="decimal"/>
      <w:lvlText w:val="%1."/>
      <w:lvlJc w:val="left"/>
      <w:pPr>
        <w:tabs>
          <w:tab w:val="num" w:pos="720"/>
        </w:tabs>
        <w:ind w:left="720" w:hanging="360"/>
      </w:pPr>
      <w:rPr>
        <w:rFonts w:hint="default"/>
      </w:rPr>
    </w:lvl>
    <w:lvl w:ilvl="1" w:tplc="813EAB82">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25F0E2B4">
      <w:start w:val="1"/>
      <w:numFmt w:val="lowerLetter"/>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6529498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NDY2tTQysjQzNDdQ0lEKTi0uzszPAykwqgUA5Z3ZdiwAAAA="/>
  </w:docVars>
  <w:rsids>
    <w:rsidRoot w:val="009A3F51"/>
    <w:rsid w:val="000726EF"/>
    <w:rsid w:val="0012548F"/>
    <w:rsid w:val="001D7F06"/>
    <w:rsid w:val="00205ECA"/>
    <w:rsid w:val="0021123A"/>
    <w:rsid w:val="002173B2"/>
    <w:rsid w:val="00242107"/>
    <w:rsid w:val="00305D24"/>
    <w:rsid w:val="00457E53"/>
    <w:rsid w:val="006A3C47"/>
    <w:rsid w:val="006A4CFA"/>
    <w:rsid w:val="007B0148"/>
    <w:rsid w:val="009A3F51"/>
    <w:rsid w:val="009B3B50"/>
    <w:rsid w:val="009F2A95"/>
    <w:rsid w:val="00A45ADE"/>
    <w:rsid w:val="00AD7D4B"/>
    <w:rsid w:val="00B418A7"/>
    <w:rsid w:val="00B45FC5"/>
    <w:rsid w:val="00B609FE"/>
    <w:rsid w:val="00BD1878"/>
    <w:rsid w:val="00BE1A7A"/>
    <w:rsid w:val="00C159DE"/>
    <w:rsid w:val="00C237D8"/>
    <w:rsid w:val="00C41C1E"/>
    <w:rsid w:val="00C8619A"/>
    <w:rsid w:val="00D609E7"/>
    <w:rsid w:val="00EE6E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A4253"/>
  <w15:chartTrackingRefBased/>
  <w15:docId w15:val="{14524AAE-59CD-43C7-AC45-4C124F91D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1C1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41C1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E6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41C1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41C1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9F2A9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5</TotalTime>
  <Pages>6</Pages>
  <Words>1058</Words>
  <Characters>603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y Guinn</dc:creator>
  <cp:keywords/>
  <dc:description/>
  <cp:lastModifiedBy>Liam Joseph Coyle</cp:lastModifiedBy>
  <cp:revision>17</cp:revision>
  <dcterms:created xsi:type="dcterms:W3CDTF">2023-01-06T15:42:00Z</dcterms:created>
  <dcterms:modified xsi:type="dcterms:W3CDTF">2024-02-06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6cb8cb-f27a-47c2-86f0-8a91a951978e</vt:lpwstr>
  </property>
</Properties>
</file>